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42209B" w:rsidP="00FF7815" w:rsidRDefault="0038650C" w14:paraId="442B7598" w14:textId="4B25AFAC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 xml:space="preserve"> </w:t>
      </w:r>
      <w:r w:rsidR="00E4469E">
        <w:rPr>
          <w:rFonts w:ascii="Century Gothic" w:hAnsi="Century Gothic"/>
          <w:b/>
          <w:sz w:val="32"/>
        </w:rPr>
        <w:t>Occupational and Professional Licensing Administration</w:t>
      </w:r>
    </w:p>
    <w:p w:rsidRPr="00DA175F" w:rsidR="00DA175F" w:rsidP="00DA175F" w:rsidRDefault="00663931" w14:paraId="55B62DCD" w14:textId="4DA726E4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District of Columbia </w:t>
      </w:r>
      <w:r w:rsidRPr="00DA175F" w:rsidR="00DA175F">
        <w:rPr>
          <w:rFonts w:ascii="Times New Roman" w:hAnsi="Times New Roman" w:cs="Times New Roman"/>
          <w:b/>
        </w:rPr>
        <w:t xml:space="preserve">Real Estate </w:t>
      </w:r>
      <w:r>
        <w:rPr>
          <w:rFonts w:ascii="Times New Roman" w:hAnsi="Times New Roman" w:cs="Times New Roman"/>
          <w:b/>
        </w:rPr>
        <w:t>Commission</w:t>
      </w:r>
    </w:p>
    <w:p w:rsidRPr="00DA175F" w:rsidR="00DA175F" w:rsidP="00DA175F" w:rsidRDefault="00DA175F" w14:paraId="2FD50C1C" w14:textId="77777777">
      <w:pPr>
        <w:jc w:val="center"/>
        <w:rPr>
          <w:rFonts w:ascii="Times New Roman" w:hAnsi="Times New Roman" w:cs="Times New Roman"/>
          <w:b/>
        </w:rPr>
      </w:pPr>
    </w:p>
    <w:p w:rsidRPr="00DA175F" w:rsidR="00DA175F" w:rsidP="00DA175F" w:rsidRDefault="008266AA" w14:paraId="52117442" w14:textId="07059E4C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January 11</w:t>
      </w:r>
      <w:r w:rsidR="00F67BD5">
        <w:rPr>
          <w:rFonts w:ascii="Times New Roman" w:hAnsi="Times New Roman" w:cs="Times New Roman"/>
          <w:b/>
        </w:rPr>
        <w:t>, 202</w:t>
      </w:r>
      <w:r>
        <w:rPr>
          <w:rFonts w:ascii="Times New Roman" w:hAnsi="Times New Roman" w:cs="Times New Roman"/>
          <w:b/>
        </w:rPr>
        <w:t>1</w:t>
      </w:r>
    </w:p>
    <w:p w:rsidR="0042093A" w:rsidP="00DA175F" w:rsidRDefault="00DA175F" w14:paraId="2520FFC7" w14:textId="02A5DB27">
      <w:pPr>
        <w:jc w:val="center"/>
        <w:rPr>
          <w:rFonts w:ascii="Times New Roman" w:hAnsi="Times New Roman" w:cs="Times New Roman"/>
          <w:b/>
        </w:rPr>
      </w:pPr>
      <w:r w:rsidRPr="00DA175F">
        <w:rPr>
          <w:rFonts w:ascii="Times New Roman" w:hAnsi="Times New Roman" w:cs="Times New Roman"/>
          <w:b/>
        </w:rPr>
        <w:t>Application List</w:t>
      </w:r>
    </w:p>
    <w:p w:rsidR="00663931" w:rsidP="00DA175F" w:rsidRDefault="00663931" w14:paraId="2D98649C" w14:textId="77777777">
      <w:pPr>
        <w:jc w:val="center"/>
        <w:rPr>
          <w:rFonts w:ascii="Times New Roman" w:hAnsi="Times New Roman" w:cs="Times New Roman"/>
          <w:b/>
        </w:rPr>
      </w:pPr>
    </w:p>
    <w:p w:rsidRPr="00663931" w:rsidR="00663931" w:rsidP="00663931" w:rsidRDefault="00663931" w14:paraId="4A587DCD" w14:textId="2EEB16E5">
      <w:pPr>
        <w:jc w:val="center"/>
        <w:rPr>
          <w:rFonts w:ascii="Times New Roman" w:hAnsi="Times New Roman" w:cs="Times New Roman"/>
        </w:rPr>
      </w:pPr>
      <w:r w:rsidRPr="00663931">
        <w:rPr>
          <w:rFonts w:ascii="Times New Roman" w:hAnsi="Times New Roman" w:cs="Times New Roman"/>
        </w:rPr>
        <w:t>OPLA administratively-approved application</w:t>
      </w:r>
      <w:r w:rsidR="00D94751">
        <w:rPr>
          <w:rFonts w:ascii="Times New Roman" w:hAnsi="Times New Roman" w:cs="Times New Roman"/>
        </w:rPr>
        <w:t>s</w:t>
      </w:r>
      <w:r w:rsidRPr="00663931">
        <w:rPr>
          <w:rFonts w:ascii="Times New Roman" w:hAnsi="Times New Roman" w:cs="Times New Roman"/>
        </w:rPr>
        <w:t xml:space="preserve"> for the following individuals listed below have been compiled by the Commission Administrator and recommended for review by the Real Estate Commission</w:t>
      </w:r>
    </w:p>
    <w:p w:rsidR="005F157D" w:rsidP="0042093A" w:rsidRDefault="005F157D" w14:paraId="3E88B9A2" w14:textId="14CDC7F7">
      <w:pPr>
        <w:rPr>
          <w:rFonts w:ascii="Times New Roman" w:hAnsi="Times New Roman" w:cs="Times New Roman"/>
        </w:rPr>
      </w:pPr>
    </w:p>
    <w:tbl>
      <w:tblPr>
        <w:tblW w:w="13405" w:type="dxa"/>
        <w:tblLook w:val="04A0" w:firstRow="1" w:lastRow="0" w:firstColumn="1" w:lastColumn="0" w:noHBand="0" w:noVBand="1"/>
      </w:tblPr>
      <w:tblGrid>
        <w:gridCol w:w="1740"/>
        <w:gridCol w:w="3380"/>
        <w:gridCol w:w="1880"/>
        <w:gridCol w:w="3280"/>
        <w:gridCol w:w="3125"/>
      </w:tblGrid>
      <w:tr w:rsidRPr="00174E24" w:rsidR="00174E24" w:rsidTr="2B5692AD" w14:paraId="78D85181" w14:textId="77777777">
        <w:trPr>
          <w:trHeight w:val="510"/>
          <w:tblHeader/>
        </w:trPr>
        <w:tc>
          <w:tcPr>
            <w:tcW w:w="1740" w:type="dxa"/>
            <w:tcBorders>
              <w:top w:val="single" w:color="auto" w:sz="4" w:space="0"/>
              <w:left w:val="single" w:color="auto" w:sz="4" w:space="0"/>
              <w:bottom w:val="single" w:color="auto" w:sz="8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C13CDFB" w14:textId="77777777">
            <w:pPr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b/>
                <w:bCs/>
                <w:color w:val="000000"/>
                <w:sz w:val="22"/>
                <w:szCs w:val="22"/>
              </w:rPr>
              <w:t>App Tracking #</w:t>
            </w:r>
          </w:p>
        </w:tc>
        <w:tc>
          <w:tcPr>
            <w:tcW w:w="3380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174E24" w:rsidR="00174E24" w:rsidP="00174E24" w:rsidRDefault="00174E24" w14:paraId="7ED2011A" w14:textId="77777777">
            <w:pPr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b/>
                <w:bCs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1880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174E24" w:rsidR="00174E24" w:rsidP="00174E24" w:rsidRDefault="00174E24" w14:paraId="59814A5D" w14:textId="77777777">
            <w:pPr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b/>
                <w:bCs/>
                <w:color w:val="000000"/>
                <w:sz w:val="22"/>
                <w:szCs w:val="22"/>
              </w:rPr>
              <w:t>Application Type</w:t>
            </w:r>
          </w:p>
        </w:tc>
        <w:tc>
          <w:tcPr>
            <w:tcW w:w="3280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174E24" w:rsidR="00174E24" w:rsidP="00174E24" w:rsidRDefault="00174E24" w14:paraId="500EBECE" w14:textId="77777777">
            <w:pPr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b/>
                <w:bCs/>
                <w:color w:val="000000"/>
                <w:sz w:val="22"/>
                <w:szCs w:val="22"/>
              </w:rPr>
              <w:t>License Type</w:t>
            </w:r>
          </w:p>
        </w:tc>
        <w:tc>
          <w:tcPr>
            <w:tcW w:w="3125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174E24" w:rsidR="00174E24" w:rsidP="00174E24" w:rsidRDefault="00174E24" w14:paraId="60BAC9B0" w14:textId="77777777">
            <w:pPr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b/>
                <w:bCs/>
                <w:color w:val="000000"/>
                <w:sz w:val="22"/>
                <w:szCs w:val="22"/>
              </w:rPr>
              <w:t>Affiliations</w:t>
            </w:r>
          </w:p>
        </w:tc>
      </w:tr>
      <w:tr w:rsidRPr="00174E24" w:rsidR="00174E24" w:rsidTr="2B5692AD" w14:paraId="0F9C602B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1DBBC9A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470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8332AC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onie Shabazz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DFD402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793F26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1C78DE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Allegiance Realty Partners</w:t>
            </w:r>
          </w:p>
        </w:tc>
      </w:tr>
      <w:tr w:rsidRPr="00174E24" w:rsidR="00174E24" w:rsidTr="2B5692AD" w14:paraId="29C8B52F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7D22056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98372935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D35E13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James King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70EAA3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newal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8A4DDA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7D7B85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 Bennett Team Investments LLC</w:t>
            </w:r>
          </w:p>
        </w:tc>
      </w:tr>
      <w:tr w:rsidRPr="00174E24" w:rsidR="00174E24" w:rsidTr="2B5692AD" w14:paraId="3804B92F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13DB870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974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7D888F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LaShon Johnso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90B28A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C2335A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DCD4CB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mson Properties of MD LLC</w:t>
            </w:r>
          </w:p>
        </w:tc>
      </w:tr>
      <w:tr w:rsidRPr="00174E24" w:rsidR="00174E24" w:rsidTr="2B5692AD" w14:paraId="1549AD76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28411C7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977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4EDB34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Bahar Dowlatshahi 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E03B7E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FB2341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284374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Alex Martinez</w:t>
            </w:r>
          </w:p>
        </w:tc>
      </w:tr>
      <w:tr w:rsidRPr="00174E24" w:rsidR="00174E24" w:rsidTr="2B5692AD" w14:paraId="2A529CF6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4690355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635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55B7AF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Vivek Sahni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18A05B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70A141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8B1DC0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oldwell Banker Residential Brokerage</w:t>
            </w:r>
          </w:p>
        </w:tc>
      </w:tr>
      <w:tr w:rsidRPr="00174E24" w:rsidR="00174E24" w:rsidTr="2B5692AD" w14:paraId="1F3E6F95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3E5C477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40000072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52F29C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Kyriacos P. Papaleonti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D6286F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Exam 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7DFA8B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Broker 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A57395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AcademyRealty.com</w:t>
            </w:r>
          </w:p>
        </w:tc>
      </w:tr>
      <w:tr w:rsidRPr="00174E24" w:rsidR="00174E24" w:rsidTr="2B5692AD" w14:paraId="10F9A76C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394B5F7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40000068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B9A959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Mark Onwuka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469027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Reciprocity 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B9075C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Broker 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004533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American International Realty, Llc</w:t>
            </w:r>
          </w:p>
        </w:tc>
      </w:tr>
      <w:tr w:rsidRPr="00174E24" w:rsidR="00174E24" w:rsidTr="2B5692AD" w14:paraId="7F79823E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54989B6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BR40000059 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D8F591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Marie Claire Ntam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F5AE0C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C6D854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oker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09E2EE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Keller Williams</w:t>
            </w:r>
          </w:p>
        </w:tc>
      </w:tr>
      <w:tr w:rsidRPr="00174E24" w:rsidR="00174E24" w:rsidTr="2B5692AD" w14:paraId="57EE6BC3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7386855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SP40000736 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AB5A44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arina Wilke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56C43F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578EE9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B66F5B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Keller Williams </w:t>
            </w:r>
          </w:p>
        </w:tc>
      </w:tr>
      <w:tr w:rsidRPr="00174E24" w:rsidR="00174E24" w:rsidTr="2B5692AD" w14:paraId="72E93A19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70A90DB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940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07F818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YunYun Jiang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698779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Reciprocity 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2310FD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Salesperson 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F3943C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Keller Williams</w:t>
            </w:r>
          </w:p>
        </w:tc>
      </w:tr>
      <w:tr w:rsidRPr="00174E24" w:rsidR="00174E24" w:rsidTr="2B5692AD" w14:paraId="57563FBA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7866BC0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O40000035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84753F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Jennifer Stein 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36E2B3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New 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47BAA3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Organizati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73D579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Apartment List, Inc</w:t>
            </w:r>
          </w:p>
        </w:tc>
      </w:tr>
      <w:tr w:rsidRPr="00174E24" w:rsidR="00174E24" w:rsidTr="2B5692AD" w14:paraId="7ACEDD47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22D7B6C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827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88C0C4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Julia Ventura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FC079D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60E990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911615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Keller Williams</w:t>
            </w:r>
          </w:p>
        </w:tc>
      </w:tr>
      <w:tr w:rsidRPr="00174E24" w:rsidR="00174E24" w:rsidTr="2B5692AD" w14:paraId="4F570AAB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6D0BD4D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766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9F22E0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Tory Smith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ADC933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B097D2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612190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KW United</w:t>
            </w:r>
          </w:p>
        </w:tc>
      </w:tr>
      <w:tr w:rsidRPr="00174E24" w:rsidR="00174E24" w:rsidTr="2B5692AD" w14:paraId="5E045479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594115E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596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0F1A88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Mikayel Aakil-Bey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1DA9DE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AE796F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197F7A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apital Investment LLC</w:t>
            </w:r>
          </w:p>
        </w:tc>
      </w:tr>
      <w:tr w:rsidRPr="00174E24" w:rsidR="00174E24" w:rsidTr="2B5692AD" w14:paraId="32524584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6729967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lastRenderedPageBreak/>
              <w:t>SP40000840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17F7F9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Md Morshed Chowdhury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34ED4E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24B080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37FA10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KW United</w:t>
            </w:r>
          </w:p>
        </w:tc>
      </w:tr>
      <w:tr w:rsidRPr="00174E24" w:rsidR="00174E24" w:rsidTr="2B5692AD" w14:paraId="7310AEF7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1941B1F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40000062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85548D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Julie M Mariotti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AD8407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52DDF5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oker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BDDB25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MCM Realty</w:t>
            </w:r>
          </w:p>
        </w:tc>
      </w:tr>
      <w:tr w:rsidRPr="00174E24" w:rsidR="00174E24" w:rsidTr="2B5692AD" w14:paraId="2DF75BD0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62152C5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967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1540F0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dward Dorsey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0D25E0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16F345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2381E8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mson Properties of Bowie</w:t>
            </w:r>
          </w:p>
        </w:tc>
      </w:tr>
      <w:tr w:rsidRPr="00174E24" w:rsidR="00174E24" w:rsidTr="2B5692AD" w14:paraId="5F36A07A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0589F45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814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86F3C7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sther Julia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E6E938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31F02D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7BC55D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Keller Williams</w:t>
            </w:r>
          </w:p>
        </w:tc>
      </w:tr>
      <w:tr w:rsidRPr="00174E24" w:rsidR="00174E24" w:rsidTr="2B5692AD" w14:paraId="5CF0C799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4DB7541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659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D20F1A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Giannina Heddell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3E39FE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E7B6ED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058E25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/MAX</w:t>
            </w:r>
          </w:p>
        </w:tc>
      </w:tr>
      <w:tr w:rsidRPr="00174E24" w:rsidR="00174E24" w:rsidTr="2B5692AD" w14:paraId="6BD3C540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1C26332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785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085B26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Michele Cook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41981E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198E05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0E27C9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rofessional Realty Services LLC</w:t>
            </w:r>
          </w:p>
        </w:tc>
      </w:tr>
      <w:tr w:rsidRPr="00174E24" w:rsidR="00174E24" w:rsidTr="2B5692AD" w14:paraId="125ED5C2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3643220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989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87C870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yan Montgomery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C54413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7571E5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432F7F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Keller Williams</w:t>
            </w:r>
          </w:p>
        </w:tc>
      </w:tr>
      <w:tr w:rsidRPr="00174E24" w:rsidR="00174E24" w:rsidTr="2B5692AD" w14:paraId="343CDCC9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5B3B3AF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O40000071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A51ADC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Mabel Zuleta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A84B74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077448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Organizati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A8BE78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 Smart</w:t>
            </w:r>
          </w:p>
        </w:tc>
      </w:tr>
      <w:tr w:rsidRPr="00174E24" w:rsidR="00174E24" w:rsidTr="2B5692AD" w14:paraId="4290F724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1DEEE93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644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175561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Melisa King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D74A74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F41BFB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865559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Keller Williams</w:t>
            </w:r>
          </w:p>
        </w:tc>
      </w:tr>
      <w:tr w:rsidRPr="00174E24" w:rsidR="00174E24" w:rsidTr="2B5692AD" w14:paraId="0B384D5A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4E65FAE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325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956DC5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Kenneth Smith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450A5F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4FBC7D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A2DD45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FOSTER MANAGEMENT INC</w:t>
            </w:r>
          </w:p>
        </w:tc>
      </w:tr>
      <w:tr w:rsidRPr="00174E24" w:rsidR="00174E24" w:rsidTr="2B5692AD" w14:paraId="24CC1471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09FC223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309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8B8FAA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Marlene Amos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B75E49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4CF469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ED4624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Fairfax Elite Realty</w:t>
            </w:r>
          </w:p>
        </w:tc>
      </w:tr>
      <w:tr w:rsidRPr="00174E24" w:rsidR="00174E24" w:rsidTr="2B5692AD" w14:paraId="51828034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4438FF2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40000060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9A2502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herry Daminski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2EA4DE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1BB46F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oker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89D9C4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Keller Williams</w:t>
            </w:r>
          </w:p>
        </w:tc>
      </w:tr>
      <w:tr w:rsidRPr="00174E24" w:rsidR="00174E24" w:rsidTr="2B5692AD" w14:paraId="3B6BBE27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167D2E5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720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B66DB0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Malik Young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3EE64B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B9A253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392379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Keller Williams</w:t>
            </w:r>
          </w:p>
        </w:tc>
      </w:tr>
      <w:tr w:rsidRPr="00174E24" w:rsidR="00174E24" w:rsidTr="2B5692AD" w14:paraId="31CDFBFD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2F6AA24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996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8E05BE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Ana Castellanos Middleto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2328C2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83788D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5895D5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Long &amp; Foster</w:t>
            </w:r>
          </w:p>
        </w:tc>
      </w:tr>
      <w:tr w:rsidRPr="00174E24" w:rsidR="00174E24" w:rsidTr="2B5692AD" w14:paraId="12BB3D87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4648F3A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763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7B7FFD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Kallie Forma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8DFDC4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F13BBD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31AB5B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Long &amp; Foster</w:t>
            </w:r>
          </w:p>
        </w:tc>
      </w:tr>
      <w:tr w:rsidRPr="00174E24" w:rsidR="00174E24" w:rsidTr="2B5692AD" w14:paraId="3F1DDEB5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34340F0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530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C32499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Joseph Obeid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03E77A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781324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272F49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vergreen Properties Inc.</w:t>
            </w:r>
          </w:p>
        </w:tc>
      </w:tr>
      <w:tr w:rsidRPr="00174E24" w:rsidR="00174E24" w:rsidTr="2B5692AD" w14:paraId="4A5BE6A1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77F592D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280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30FB1E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Ninja Nisse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C27C1C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C42D71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B42BD0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Long &amp; Foster</w:t>
            </w:r>
          </w:p>
        </w:tc>
      </w:tr>
      <w:tr w:rsidRPr="00174E24" w:rsidR="00174E24" w:rsidTr="2B5692AD" w14:paraId="13672C63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42AB83D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576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8ED57F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asSandra Dorsey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453C96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D61B91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905ED2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it Community Realty</w:t>
            </w:r>
          </w:p>
        </w:tc>
      </w:tr>
      <w:tr w:rsidRPr="00174E24" w:rsidR="00174E24" w:rsidTr="2B5692AD" w14:paraId="235E3446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781E8F2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572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767C0E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HAILAY ATSEBEHA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260856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BE9D92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53D151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Long and Foster</w:t>
            </w:r>
          </w:p>
        </w:tc>
      </w:tr>
      <w:tr w:rsidRPr="00174E24" w:rsidR="00174E24" w:rsidTr="2B5692AD" w14:paraId="430AA522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7008280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718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3F3D8F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uben Arcila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CD7B93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AE9A7B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0D3A91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Long and Foster</w:t>
            </w:r>
          </w:p>
        </w:tc>
      </w:tr>
      <w:tr w:rsidRPr="00174E24" w:rsidR="00174E24" w:rsidTr="2B5692AD" w14:paraId="66C41D55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0A6DD1A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628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210FEB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rystal Travers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10950E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D72A41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20EA45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it First Realty</w:t>
            </w:r>
          </w:p>
        </w:tc>
      </w:tr>
      <w:tr w:rsidRPr="00174E24" w:rsidR="00174E24" w:rsidTr="2B5692AD" w14:paraId="61A62858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0CA643C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975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182494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Jennifer Whitney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E4341C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53E4BB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1EBE46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Long &amp; Foster</w:t>
            </w:r>
          </w:p>
        </w:tc>
      </w:tr>
      <w:tr w:rsidRPr="00174E24" w:rsidR="00174E24" w:rsidTr="2B5692AD" w14:paraId="201A9AB4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3E66AB8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851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3CE778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uhayl Rouag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2CBBBE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CF4423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19C314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Long &amp; Foster</w:t>
            </w:r>
          </w:p>
        </w:tc>
      </w:tr>
      <w:tr w:rsidRPr="00174E24" w:rsidR="00174E24" w:rsidTr="2B5692AD" w14:paraId="76F88766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37ADAA2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954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C6688C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Marsha Dupree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49AA4A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BAC148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39D5CA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Exit Community Realty </w:t>
            </w:r>
          </w:p>
        </w:tc>
      </w:tr>
      <w:tr w:rsidRPr="00174E24" w:rsidR="00174E24" w:rsidTr="2B5692AD" w14:paraId="148334C6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376F435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lastRenderedPageBreak/>
              <w:t>SP40000332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27696F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Melissa Jones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A89D34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47B0CF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FACD56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P-The Mayer Group</w:t>
            </w:r>
          </w:p>
        </w:tc>
      </w:tr>
      <w:tr w:rsidRPr="00174E24" w:rsidR="00174E24" w:rsidTr="2B5692AD" w14:paraId="54355680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088C426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505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7DD602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Chantel Jordan 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2BDE0F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Reciprocity 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96BB9F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4CB3EC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/MAX Allegiance</w:t>
            </w:r>
          </w:p>
        </w:tc>
      </w:tr>
      <w:tr w:rsidRPr="00174E24" w:rsidR="00174E24" w:rsidTr="2B5692AD" w14:paraId="779D4833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1D445B6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739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27304E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Grace Maupi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1913D7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BEF9C4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24B237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Michael Goldman &amp; Associates, Inc</w:t>
            </w:r>
          </w:p>
        </w:tc>
      </w:tr>
      <w:tr w:rsidRPr="00174E24" w:rsidR="00174E24" w:rsidTr="2B5692AD" w14:paraId="4F02F227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67E7CBE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554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286550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Gosha Bawiec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678CDE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37FE10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BE86F4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Long and Foster </w:t>
            </w:r>
          </w:p>
        </w:tc>
      </w:tr>
      <w:tr w:rsidRPr="00174E24" w:rsidR="00174E24" w:rsidTr="2B5692AD" w14:paraId="508F09AF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3F10B4E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624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EF81F7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Andrew Cole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FDBD82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FFFDB0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582A8B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BRE</w:t>
            </w:r>
          </w:p>
        </w:tc>
      </w:tr>
      <w:tr w:rsidRPr="00174E24" w:rsidR="00174E24" w:rsidTr="2B5692AD" w14:paraId="1BD1A0B8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1A7367E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395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866B16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Lanier Twyma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6B0D97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9939FA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F6048B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Long &amp; Foster</w:t>
            </w:r>
          </w:p>
        </w:tc>
      </w:tr>
      <w:tr w:rsidRPr="00174E24" w:rsidR="00174E24" w:rsidTr="2B5692AD" w14:paraId="3F30C66C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540F745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456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FEEB14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Jose Perez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313C6D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8BEE11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DCF27A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XPR1</w:t>
            </w:r>
          </w:p>
        </w:tc>
      </w:tr>
      <w:tr w:rsidRPr="00174E24" w:rsidR="00174E24" w:rsidTr="2B5692AD" w14:paraId="432AFC83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4D39033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966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F3D10A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hilip Armstrong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4B3941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844A7D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CE6F3F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McEnearney Associates</w:t>
            </w:r>
          </w:p>
        </w:tc>
      </w:tr>
      <w:tr w:rsidRPr="00174E24" w:rsidR="00174E24" w:rsidTr="2B5692AD" w14:paraId="3882BA8E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6326121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972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690064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Jorge Amaya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E4D54B8" w14:textId="0747EAA5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2B5692AD" w:rsidR="2B5692AD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2"/>
                <w:szCs w:val="22"/>
              </w:rPr>
              <w:t>Reciprocity</w:t>
            </w:r>
            <w:r w:rsidRPr="2B5692AD" w:rsidR="2B5692AD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2"/>
                <w:szCs w:val="22"/>
              </w:rPr>
              <w:t xml:space="preserve"> 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7B7CD8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Salesperson 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15517E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 Smart LLC</w:t>
            </w:r>
          </w:p>
        </w:tc>
      </w:tr>
      <w:tr w:rsidRPr="00174E24" w:rsidR="00174E24" w:rsidTr="2B5692AD" w14:paraId="3D9382C2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0A3BB7E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223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00BB1F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Kristine Jiminez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BB7841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A53FA2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2B10ED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Keller Williams</w:t>
            </w:r>
          </w:p>
        </w:tc>
      </w:tr>
      <w:tr w:rsidRPr="00174E24" w:rsidR="00174E24" w:rsidTr="2B5692AD" w14:paraId="0E9E4A15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5F0C23D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M40000003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FC7E75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Jenna Rieling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303C91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345EC7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C8E6AA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Nomadic Real Estate</w:t>
            </w:r>
          </w:p>
        </w:tc>
      </w:tr>
      <w:tr w:rsidRPr="00174E24" w:rsidR="00174E24" w:rsidTr="2B5692AD" w14:paraId="52747475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698CD10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429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A3D069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Artis Crum II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232960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9B2C68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A776BE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Pr="00174E24" w:rsidR="00174E24" w:rsidTr="2B5692AD" w14:paraId="56702E36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58A4950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816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CF6164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Jacob Wiener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7C2128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B4E030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AD848D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McEnearney Associates</w:t>
            </w:r>
          </w:p>
        </w:tc>
      </w:tr>
      <w:tr w:rsidRPr="00174E24" w:rsidR="00174E24" w:rsidTr="2B5692AD" w14:paraId="13238B51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28A9A50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40000061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F2E095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ahkiya Reid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4282C3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435E26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al Estate Broker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23B2C6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Keller Williams Preferred Properties </w:t>
            </w:r>
          </w:p>
        </w:tc>
      </w:tr>
      <w:tr w:rsidRPr="00174E24" w:rsidR="00174E24" w:rsidTr="2B5692AD" w14:paraId="4EA3FBD9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55A46DB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732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012677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Gabrielle Wilso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D18137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FB0019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E39E8C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dfin</w:t>
            </w:r>
          </w:p>
        </w:tc>
      </w:tr>
      <w:tr w:rsidRPr="00174E24" w:rsidR="00174E24" w:rsidTr="2B5692AD" w14:paraId="0334CF7B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0401A0B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4000067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D7EF04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Dierdre Brow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9D5D52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B5EF37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oker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4AEDBD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Maven Realty</w:t>
            </w:r>
          </w:p>
        </w:tc>
      </w:tr>
      <w:tr w:rsidRPr="00174E24" w:rsidR="00174E24" w:rsidTr="2B5692AD" w14:paraId="3A4FAE0C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1C08454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40000054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45672F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Timothy Jacobs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386154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9E9FAB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oker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043F66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thos Tenant Company LLC</w:t>
            </w:r>
          </w:p>
        </w:tc>
      </w:tr>
      <w:tr w:rsidRPr="00174E24" w:rsidR="00174E24" w:rsidTr="2B5692AD" w14:paraId="4B4A7BF7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1DD4CEC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O4000036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80DD95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Timothy Jacobs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6580D7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B0A4C4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Organizati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51E024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thos Tenant Company LLC</w:t>
            </w:r>
          </w:p>
        </w:tc>
      </w:tr>
      <w:tr w:rsidRPr="00174E24" w:rsidR="00174E24" w:rsidTr="2B5692AD" w14:paraId="4C5F83CD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03829D9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801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4E4115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Lauren Lambert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C7A9AA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68D287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056C8B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it First Realty</w:t>
            </w:r>
          </w:p>
        </w:tc>
      </w:tr>
      <w:tr w:rsidRPr="00174E24" w:rsidR="00174E24" w:rsidTr="2B5692AD" w14:paraId="26D6E849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07502F9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40000071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A3F28D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hristina Eury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40FCB8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CFEDB3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oker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82BE40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ise Real Estate LLC</w:t>
            </w:r>
          </w:p>
        </w:tc>
      </w:tr>
      <w:tr w:rsidRPr="00174E24" w:rsidR="00174E24" w:rsidTr="2B5692AD" w14:paraId="0BF52AB9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1D99FDE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708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7AE686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Angelica Brow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8E7F6F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5F9F00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07AA41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/Max One</w:t>
            </w:r>
          </w:p>
        </w:tc>
      </w:tr>
      <w:tr w:rsidRPr="00174E24" w:rsidR="00174E24" w:rsidTr="2B5692AD" w14:paraId="78A69708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5774A91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454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186AAF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rick Burke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658E17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ACEDDC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D203BE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Keller Williams</w:t>
            </w:r>
          </w:p>
        </w:tc>
      </w:tr>
      <w:tr w:rsidRPr="00174E24" w:rsidR="00174E24" w:rsidTr="2B5692AD" w14:paraId="096A3B97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29FCFBC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850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952D9A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David Payne 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A75B56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0BC744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8C49A8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Metro Referral Associates, Inc.</w:t>
            </w:r>
          </w:p>
        </w:tc>
      </w:tr>
      <w:tr w:rsidRPr="00174E24" w:rsidR="00174E24" w:rsidTr="2B5692AD" w14:paraId="3328CD5E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4B7CD46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lastRenderedPageBreak/>
              <w:t>SP40000895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EEDC81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Michael Woods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320FAA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33DE27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826CA3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Long &amp; Foster Real Estate, Inc</w:t>
            </w:r>
          </w:p>
        </w:tc>
      </w:tr>
      <w:tr w:rsidRPr="00174E24" w:rsidR="00174E24" w:rsidTr="2B5692AD" w14:paraId="433C79F9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3F5B4EC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856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CE970D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Lisa Irving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29AFECA" w14:textId="17A3DBE4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2B5692AD" w:rsidR="2B5692AD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F2D499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76C5D1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ssential Properties Realty Brokerage, Inc.</w:t>
            </w:r>
          </w:p>
        </w:tc>
      </w:tr>
      <w:tr w:rsidRPr="00174E24" w:rsidR="00174E24" w:rsidTr="2B5692AD" w14:paraId="4F5A4675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022022E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811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5E7721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Venola Rolle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B10164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33458D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A4049C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it Affluent Homes Realty</w:t>
            </w:r>
          </w:p>
        </w:tc>
      </w:tr>
      <w:tr w:rsidRPr="00174E24" w:rsidR="00174E24" w:rsidTr="2B5692AD" w14:paraId="507190CE" w14:textId="77777777">
        <w:trPr>
          <w:trHeight w:val="84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554DCC1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O40000054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49AB90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Gerly Ode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EB8863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80131C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Organizati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0DEDA8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Integrity With Realty Partners DBA Keller Williams</w:t>
            </w:r>
          </w:p>
        </w:tc>
      </w:tr>
      <w:tr w:rsidRPr="00174E24" w:rsidR="00174E24" w:rsidTr="2B5692AD" w14:paraId="7D059CFB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2FCD180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994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A1FEC0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ian Landis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5ADE14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AA8C88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822759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P REALTY LLC</w:t>
            </w:r>
          </w:p>
        </w:tc>
      </w:tr>
      <w:tr w:rsidRPr="00174E24" w:rsidR="00174E24" w:rsidTr="2B5692AD" w14:paraId="30330801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5B6450C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M40000059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27CBFF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Joyce Recto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6DDF58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C20DA6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366F78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IREM</w:t>
            </w:r>
          </w:p>
        </w:tc>
      </w:tr>
      <w:tr w:rsidRPr="00174E24" w:rsidR="00174E24" w:rsidTr="2B5692AD" w14:paraId="5DD12914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30C6E1E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764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8D56F6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Dina Thomas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F2082E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D4A139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DDE222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ompass</w:t>
            </w:r>
          </w:p>
        </w:tc>
      </w:tr>
      <w:tr w:rsidRPr="00174E24" w:rsidR="00174E24" w:rsidTr="2B5692AD" w14:paraId="0F7EF03F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3C21C83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988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70AF20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Mahfuz Mummed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9F3964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Reciprocity 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0DA558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30EF2A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Fairfax Realty Select</w:t>
            </w:r>
          </w:p>
        </w:tc>
      </w:tr>
      <w:tr w:rsidRPr="00174E24" w:rsidR="00174E24" w:rsidTr="2B5692AD" w14:paraId="4A48ACC0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13D347A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491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B6F9B7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Dudley Ward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3AB217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73046F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21E950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Long and Foster</w:t>
            </w:r>
          </w:p>
        </w:tc>
      </w:tr>
      <w:tr w:rsidRPr="00174E24" w:rsidR="00174E24" w:rsidTr="2B5692AD" w14:paraId="66F05F97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61180ED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537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2FE978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hannon Burto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C07600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1FB7B2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7B0711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Long and Foster</w:t>
            </w:r>
          </w:p>
        </w:tc>
      </w:tr>
      <w:tr w:rsidRPr="00174E24" w:rsidR="00174E24" w:rsidTr="2B5692AD" w14:paraId="1681FB0A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2E901FF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200206229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A260C3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Tatiyana Hodges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0B02FA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2216CB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75582A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Long and Foster</w:t>
            </w:r>
          </w:p>
        </w:tc>
      </w:tr>
      <w:tr w:rsidRPr="00174E24" w:rsidR="00174E24" w:rsidTr="2B5692AD" w14:paraId="0392DDF2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1388753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965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5059CD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Aaron Hizbai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35FBAF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A94E9D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DDC32B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Long and Foster</w:t>
            </w:r>
          </w:p>
        </w:tc>
      </w:tr>
      <w:tr w:rsidRPr="00174E24" w:rsidR="00174E24" w:rsidTr="2B5692AD" w14:paraId="275F480A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34592E6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534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C562D0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ardella Newsome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10AA9A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11A6CE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DD033C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Weichert Referral Associates</w:t>
            </w:r>
          </w:p>
        </w:tc>
      </w:tr>
      <w:tr w:rsidRPr="00174E24" w:rsidR="00174E24" w:rsidTr="2B5692AD" w14:paraId="29F211BC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0D5B6CF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415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76F341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Lashaun Chapma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02D33D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12A736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49A2E6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Keller Williams ChantillyVentures</w:t>
            </w:r>
          </w:p>
        </w:tc>
      </w:tr>
      <w:tr w:rsidRPr="00174E24" w:rsidR="00174E24" w:rsidTr="2B5692AD" w14:paraId="524A2C10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469F329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976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465784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Gwendolyn Snow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3C4A51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ndors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9FF61D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55A3FB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The Home Team Realty Group LLC</w:t>
            </w:r>
          </w:p>
        </w:tc>
      </w:tr>
      <w:tr w:rsidRPr="00174E24" w:rsidR="00174E24" w:rsidTr="2B5692AD" w14:paraId="46CEA39F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0289359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678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4D971D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ittany Yates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4F02CD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CF5947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44C867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Long and Foster</w:t>
            </w:r>
          </w:p>
        </w:tc>
      </w:tr>
      <w:tr w:rsidRPr="00174E24" w:rsidR="00174E24" w:rsidTr="2B5692AD" w14:paraId="073D6BBC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0067ED4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844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E072A9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Leonie Bolde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3FAB71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44F688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569646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Upper Marlboro Preferred Properties</w:t>
            </w:r>
          </w:p>
        </w:tc>
      </w:tr>
      <w:tr w:rsidRPr="00174E24" w:rsidR="00174E24" w:rsidTr="2B5692AD" w14:paraId="6F52DD98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5A5AB42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281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4BD55F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Thomas Mahovsky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E97C7D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FDB28A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5B441F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mson Properties</w:t>
            </w:r>
          </w:p>
        </w:tc>
      </w:tr>
      <w:tr w:rsidRPr="00174E24" w:rsidR="00174E24" w:rsidTr="2B5692AD" w14:paraId="2C3AF449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590BF3A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492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A8F02A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hrista Sterling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B65378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51009B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3526D6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lake Real Estate</w:t>
            </w:r>
          </w:p>
        </w:tc>
      </w:tr>
      <w:tr w:rsidRPr="00174E24" w:rsidR="00174E24" w:rsidTr="2B5692AD" w14:paraId="53A82656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6CBA6A6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O40000072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69037F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Assurance Realty LLC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5BF32F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313888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F693F2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David Stone</w:t>
            </w:r>
          </w:p>
        </w:tc>
      </w:tr>
      <w:tr w:rsidRPr="00174E24" w:rsidR="00174E24" w:rsidTr="2B5692AD" w14:paraId="21F2FB33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74D39E6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lastRenderedPageBreak/>
              <w:t>PM40000108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57114E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Aldo Giannattasio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E3CF92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42F2F6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13A3AE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Pr="00174E24" w:rsidR="00174E24" w:rsidTr="2B5692AD" w14:paraId="0707CF50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019BA55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SP40000754 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B232EA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Metrea Richardso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FC1CF6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93D943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A6B722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NACA</w:t>
            </w:r>
          </w:p>
        </w:tc>
      </w:tr>
      <w:tr w:rsidRPr="00174E24" w:rsidR="00174E24" w:rsidTr="2B5692AD" w14:paraId="4C48960E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51A8F4E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767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9C8D8C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ndra Safra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9320CD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Exam 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0242C5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Salesperson 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6C5C5F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RLAH Real Estate </w:t>
            </w:r>
          </w:p>
        </w:tc>
      </w:tr>
      <w:tr w:rsidRPr="00174E24" w:rsidR="00174E24" w:rsidTr="2B5692AD" w14:paraId="224E05FB" w14:textId="77777777">
        <w:trPr>
          <w:trHeight w:val="84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17B1848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646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03723E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ourtney Felts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E688F5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Reciprocity 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C4EAD5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Salesperson 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15D45D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erkshire Hathaway HomeServices Homesale Realty</w:t>
            </w:r>
          </w:p>
        </w:tc>
      </w:tr>
      <w:tr w:rsidRPr="00174E24" w:rsidR="00174E24" w:rsidTr="2B5692AD" w14:paraId="417AA8CA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264827C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SP40000185 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92BD77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Valbona Qerimi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1F5AA9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89E9C8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7E7C4E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Long and Foster</w:t>
            </w:r>
          </w:p>
        </w:tc>
      </w:tr>
      <w:tr w:rsidRPr="00174E24" w:rsidR="00174E24" w:rsidTr="2B5692AD" w14:paraId="5CC737CB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19AA2E6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575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0C37AF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Julius Gamble, Jr.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651232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1BD9B2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1F706A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oldwell Banker</w:t>
            </w:r>
          </w:p>
        </w:tc>
      </w:tr>
      <w:tr w:rsidRPr="00174E24" w:rsidR="00174E24" w:rsidTr="2B5692AD" w14:paraId="542BB87E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1F5E1C1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992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8698E2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Melissa Richardson 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480480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Reciprocity 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8586C7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346F4D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LAH Real Estate</w:t>
            </w:r>
          </w:p>
        </w:tc>
      </w:tr>
      <w:tr w:rsidRPr="00174E24" w:rsidR="00174E24" w:rsidTr="2B5692AD" w14:paraId="124A387D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2C51923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222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062392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iana Clark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337F88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545CE3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2062F1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lark Premier Realty Gropu</w:t>
            </w:r>
          </w:p>
        </w:tc>
      </w:tr>
      <w:tr w:rsidRPr="00174E24" w:rsidR="00174E24" w:rsidTr="2B5692AD" w14:paraId="2660B40E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4465DBC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SP40000755 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2ADC00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Vincent Young 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EADB39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8CFDE9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99BBAF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ennett Realty</w:t>
            </w:r>
          </w:p>
        </w:tc>
      </w:tr>
      <w:tr w:rsidRPr="00174E24" w:rsidR="00174E24" w:rsidTr="2B5692AD" w14:paraId="616179EC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66E84F8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823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93F009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Michelle Malebranche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105D2C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774124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AEF176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Keller Williams</w:t>
            </w:r>
          </w:p>
        </w:tc>
      </w:tr>
      <w:tr w:rsidRPr="00174E24" w:rsidR="00174E24" w:rsidTr="2B5692AD" w14:paraId="4D4F9B6C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738F32B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1012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7998A7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tefanie Venancio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861FE5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266A31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68BD3F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ity Chic Real Estate</w:t>
            </w:r>
          </w:p>
        </w:tc>
      </w:tr>
      <w:tr w:rsidRPr="00174E24" w:rsidR="00174E24" w:rsidTr="2B5692AD" w14:paraId="6E519D0C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020A5F4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40000075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2F5962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Yoseph T Woldesemait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28E704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D76F67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oker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7D916E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Woldesemait Properties</w:t>
            </w:r>
          </w:p>
        </w:tc>
      </w:tr>
      <w:tr w:rsidRPr="00174E24" w:rsidR="00174E24" w:rsidTr="2B5692AD" w14:paraId="64392046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4C02C77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REO40000039 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1AB5F6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Woldesemait Properties, LLC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676A75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0FF6B2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Organization 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1BFC01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Pr="00174E24" w:rsidR="00174E24" w:rsidTr="2B5692AD" w14:paraId="25FFE5D6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7E98093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O40000070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9A7C4B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View Range Realty Group, LLC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431E8F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9C2E85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Organizati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558AD5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Pr="00174E24" w:rsidR="00174E24" w:rsidTr="2B5692AD" w14:paraId="56C1346B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652111C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M40000078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0B4646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Tierra Cooper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37D6E9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E09154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D83723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Pr="00174E24" w:rsidR="00174E24" w:rsidTr="2B5692AD" w14:paraId="0191F634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4D04CC8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SP40000828 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C283BB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Miranda Haith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E87333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3C5BCF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3EF621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weichert</w:t>
            </w:r>
          </w:p>
        </w:tc>
      </w:tr>
      <w:tr w:rsidRPr="00174E24" w:rsidR="00174E24" w:rsidTr="2B5692AD" w14:paraId="222CC34C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579EDC1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O40000046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46D545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Washington &amp; Brand LLC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1495C9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67184D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Organizati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C01F54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Pr="00174E24" w:rsidR="00174E24" w:rsidTr="2B5692AD" w14:paraId="79586353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2A4D0E2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200201653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924DC4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Yoseph T Woldesemait 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624C35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B6728D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oker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F959A9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mson Properties</w:t>
            </w:r>
          </w:p>
        </w:tc>
      </w:tr>
      <w:tr w:rsidRPr="00174E24" w:rsidR="00174E24" w:rsidTr="2B5692AD" w14:paraId="1BBF49B1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4EE76A8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1016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EED9A6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Frtuna Kassaye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C48219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63DEAC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064F2B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earson Smith Realty</w:t>
            </w:r>
          </w:p>
        </w:tc>
      </w:tr>
      <w:tr w:rsidRPr="00174E24" w:rsidR="00174E24" w:rsidTr="2B5692AD" w14:paraId="1FF604D6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147AD98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934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7F7DBC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onia Benperlas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AB7ED1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D0F45E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DF876E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Weichert</w:t>
            </w:r>
          </w:p>
        </w:tc>
      </w:tr>
      <w:tr w:rsidRPr="00174E24" w:rsidR="00174E24" w:rsidTr="2B5692AD" w14:paraId="56CE6160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3C2450D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M40000104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83D624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Tymeka Pen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5F01D6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7A4C99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7D58EA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Pr="00174E24" w:rsidR="00174E24" w:rsidTr="2B5692AD" w14:paraId="435AD24A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467A8F7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794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6DDCDA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Lily Dubi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6272CD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7F06EF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DDE471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Washington Fine Properties</w:t>
            </w:r>
          </w:p>
        </w:tc>
      </w:tr>
      <w:tr w:rsidRPr="00174E24" w:rsidR="00174E24" w:rsidTr="2B5692AD" w14:paraId="5CD82DCE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0E4247E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724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FCD861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Nigel Armbruster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A9F09E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24B0CE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43ABFA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Washington Fine Properties</w:t>
            </w:r>
          </w:p>
        </w:tc>
      </w:tr>
      <w:tr w:rsidRPr="00174E24" w:rsidR="00174E24" w:rsidTr="2B5692AD" w14:paraId="38B362EE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6C622F7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lastRenderedPageBreak/>
              <w:t>REO40000040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DC4F80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John D'Ambrosia 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86CC73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0226CA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Organizati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3B02CC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HomeServices Property Management</w:t>
            </w:r>
          </w:p>
        </w:tc>
      </w:tr>
      <w:tr w:rsidRPr="00174E24" w:rsidR="00174E24" w:rsidTr="2B5692AD" w14:paraId="689E54A0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54E70F9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674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F4EDAF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Jeffery Holmes 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F341DC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Receprocity 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D66935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330223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mson Properties</w:t>
            </w:r>
          </w:p>
        </w:tc>
      </w:tr>
      <w:tr w:rsidRPr="00174E24" w:rsidR="00174E24" w:rsidTr="2B5692AD" w14:paraId="13061F94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1D216F7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727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6BF1EC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Jettia Vance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D0D52C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32D478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B1DD87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atricia Long</w:t>
            </w:r>
          </w:p>
        </w:tc>
      </w:tr>
      <w:tr w:rsidRPr="00174E24" w:rsidR="00174E24" w:rsidTr="2B5692AD" w14:paraId="1AB6B9C3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6CF63C2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947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D6E26F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Marta Nazario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5D8BAC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681315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54F9FE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/MAX AGILITY</w:t>
            </w:r>
          </w:p>
        </w:tc>
      </w:tr>
      <w:tr w:rsidRPr="00174E24" w:rsidR="00174E24" w:rsidTr="2B5692AD" w14:paraId="648AAAFE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6F013AF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791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D3F05D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Nofisat Adeaga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5D0F91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CF04F8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A27D10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alty One Group Assets</w:t>
            </w:r>
          </w:p>
        </w:tc>
      </w:tr>
      <w:tr w:rsidRPr="00174E24" w:rsidR="00174E24" w:rsidTr="2B5692AD" w14:paraId="0E5AB991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36CECDF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515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6C0EBC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hristopher Kelley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2210F3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ndors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951DBD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46AC02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/MAX Realty Group</w:t>
            </w:r>
          </w:p>
        </w:tc>
      </w:tr>
      <w:tr w:rsidRPr="00174E24" w:rsidR="00174E24" w:rsidTr="2B5692AD" w14:paraId="08BC9DF3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498DACE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SP40000701 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B2E900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Dexter Price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458374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74D9DB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7A8908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Weichert</w:t>
            </w:r>
          </w:p>
        </w:tc>
      </w:tr>
      <w:tr w:rsidRPr="00174E24" w:rsidR="00174E24" w:rsidTr="2B5692AD" w14:paraId="6D7EBF3C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47043B2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897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85D689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arly Yoo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282F9A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5B0FC8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1D46DA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Washington Fine Properties</w:t>
            </w:r>
          </w:p>
        </w:tc>
      </w:tr>
      <w:tr w:rsidRPr="00174E24" w:rsidR="00174E24" w:rsidTr="2B5692AD" w14:paraId="6D0785F5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327B436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685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DD5A1C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Glenda Avila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7AB531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Reciprocity 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29E608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0E930F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Melvin Yates</w:t>
            </w:r>
          </w:p>
        </w:tc>
      </w:tr>
      <w:tr w:rsidRPr="00174E24" w:rsidR="00174E24" w:rsidTr="2B5692AD" w14:paraId="72D54EC4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54AB043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986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FCE51E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ginald McNeill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929F30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95D05A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0AF5ED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Q. Williams Real Estate Associates</w:t>
            </w:r>
          </w:p>
        </w:tc>
      </w:tr>
      <w:tr w:rsidRPr="00174E24" w:rsidR="00174E24" w:rsidTr="2B5692AD" w14:paraId="353B3D27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7C3BA30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689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6EAE84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atricia Mckoy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CDE2C2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Reciproicity 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24FF89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1012D7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mson Properties</w:t>
            </w:r>
          </w:p>
        </w:tc>
      </w:tr>
      <w:tr w:rsidRPr="00174E24" w:rsidR="00174E24" w:rsidTr="2B5692AD" w14:paraId="1E64EB92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3CA5CDB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634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FD2E44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helsea McCormick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88CC4C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B669EB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AE5010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Washington Fine Properties</w:t>
            </w:r>
          </w:p>
        </w:tc>
      </w:tr>
      <w:tr w:rsidRPr="00174E24" w:rsidR="00174E24" w:rsidTr="2B5692AD" w14:paraId="096087CC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20ADEFD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M40000025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BD706F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Whitney Reynolds-Waller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332EEE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Exam 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402C33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Property Manager 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909006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Pr="00174E24" w:rsidR="00174E24" w:rsidTr="2B5692AD" w14:paraId="65D8C0E1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5746489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699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E5ACA0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Tiffany Carr 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C044E5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Reciprocity 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C3E78D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Salesperson 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3AE6EA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mson Properties</w:t>
            </w:r>
          </w:p>
        </w:tc>
      </w:tr>
      <w:tr w:rsidRPr="00174E24" w:rsidR="00174E24" w:rsidTr="2B5692AD" w14:paraId="6B467E15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476C765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700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705CCF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Mira Wahba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493F66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B60470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79286B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NRT Mid-Atlantic</w:t>
            </w:r>
          </w:p>
        </w:tc>
      </w:tr>
      <w:tr w:rsidRPr="00174E24" w:rsidR="00174E24" w:rsidTr="2B5692AD" w14:paraId="64F51085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0A5FCB8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40000057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81033C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Alison Williams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09FB13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New/Examination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95F375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oker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4DBF28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Of Place, LLC</w:t>
            </w:r>
          </w:p>
        </w:tc>
      </w:tr>
      <w:tr w:rsidRPr="00174E24" w:rsidR="00174E24" w:rsidTr="2B5692AD" w14:paraId="1E2DC065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28879D7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603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5B11F0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andon Carroll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6FFEA8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2D4B2C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4DB5A8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ity Properties, LLC</w:t>
            </w:r>
          </w:p>
        </w:tc>
      </w:tr>
      <w:tr w:rsidRPr="00174E24" w:rsidR="00174E24" w:rsidTr="2B5692AD" w14:paraId="3785D9A4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5C3AAF3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670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25FD61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Munseok Choi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1A55B1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FA5662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74D320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mson Properties of DC, LLC</w:t>
            </w:r>
          </w:p>
        </w:tc>
      </w:tr>
      <w:tr w:rsidRPr="00174E24" w:rsidR="00174E24" w:rsidTr="2B5692AD" w14:paraId="33C360B0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24FB35E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747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44FCA2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ian Sanks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40A9E2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661CDD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122166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mson Properties of DC, LLC</w:t>
            </w:r>
          </w:p>
        </w:tc>
      </w:tr>
      <w:tr w:rsidRPr="00174E24" w:rsidR="00174E24" w:rsidTr="2B5692AD" w14:paraId="056EE1D6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69611AE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810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D51D70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Lystra Perry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7B2E97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5B3E78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1C609B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lue Casa</w:t>
            </w:r>
          </w:p>
        </w:tc>
      </w:tr>
      <w:tr w:rsidRPr="00174E24" w:rsidR="00174E24" w:rsidTr="2B5692AD" w14:paraId="052A65E0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09DA7F0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960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E46D59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rah Kutner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E7C598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Exam 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3840DF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C18F98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Jones Lang LaSalle Americas, Inc</w:t>
            </w:r>
          </w:p>
        </w:tc>
      </w:tr>
      <w:tr w:rsidRPr="00174E24" w:rsidR="00174E24" w:rsidTr="2B5692AD" w14:paraId="3D51C4BF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4692F91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778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F6A184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Jackelyn Klatte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433505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F9DD19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47DE89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Washington Fine Properties</w:t>
            </w:r>
          </w:p>
        </w:tc>
      </w:tr>
      <w:tr w:rsidRPr="00174E24" w:rsidR="00174E24" w:rsidTr="2B5692AD" w14:paraId="1889BF95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04F5BAF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lastRenderedPageBreak/>
              <w:t>SP40000802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211641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helsi Blanchard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039136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Reciprocity 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8AA42D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Salesperson 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6D3059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ML Properties Realty LLC</w:t>
            </w:r>
          </w:p>
        </w:tc>
      </w:tr>
      <w:tr w:rsidRPr="00174E24" w:rsidR="00174E24" w:rsidTr="2B5692AD" w14:paraId="51276E71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77876F3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902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1C3C5F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Margarita Soule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E8E54C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557D53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59ADD4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/Max Realty Services</w:t>
            </w:r>
          </w:p>
        </w:tc>
      </w:tr>
      <w:tr w:rsidRPr="00174E24" w:rsidR="00174E24" w:rsidTr="2B5692AD" w14:paraId="6940C9F3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70C4BEE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477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6DC028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Kim Johnso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158C20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Reciprocity 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518D5C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4CEB69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HomeSmart</w:t>
            </w:r>
          </w:p>
        </w:tc>
      </w:tr>
      <w:tr w:rsidRPr="00174E24" w:rsidR="00174E24" w:rsidTr="2B5692AD" w14:paraId="0719D718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7590677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677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FDE013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Gerald Spitler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2E0A13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E95DB2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606348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Urban Brokers, LLC</w:t>
            </w:r>
          </w:p>
        </w:tc>
      </w:tr>
      <w:tr w:rsidRPr="00174E24" w:rsidR="00174E24" w:rsidTr="2B5692AD" w14:paraId="076F70BC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055D621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516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A8943A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hilip Kelley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EF45C9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F9001C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2A1776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/MAX Realty Group</w:t>
            </w:r>
          </w:p>
        </w:tc>
      </w:tr>
      <w:tr w:rsidRPr="00174E24" w:rsidR="00174E24" w:rsidTr="2B5692AD" w14:paraId="7C000770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5944917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539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68EA49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Terryn Stokley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94E3D1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Reciprocity 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98B0A6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Salesperson 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619EF5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ML Properties Realty, LLC</w:t>
            </w:r>
          </w:p>
        </w:tc>
      </w:tr>
      <w:tr w:rsidRPr="00174E24" w:rsidR="00174E24" w:rsidTr="2B5692AD" w14:paraId="4B0F8B7F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282A594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270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BB01A4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ufus Moffett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DEC66E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133F7B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1B22A5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Thos. D. Walsh</w:t>
            </w:r>
          </w:p>
        </w:tc>
      </w:tr>
      <w:tr w:rsidRPr="00174E24" w:rsidR="00174E24" w:rsidTr="2B5692AD" w14:paraId="6F5AA2BF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2E6767F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543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00B7C7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Lorryn Loga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3B2BAF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Reciprocity 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ABC935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F6D4E1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mson Properties</w:t>
            </w:r>
          </w:p>
        </w:tc>
      </w:tr>
      <w:tr w:rsidRPr="00174E24" w:rsidR="00174E24" w:rsidTr="2B5692AD" w14:paraId="7C933B28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03226F0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629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B0A19E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velyn Logan MacKetha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D90EC9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BD151B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839CDA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Tutt Taylor and Rankin Real Estate LLC </w:t>
            </w:r>
          </w:p>
        </w:tc>
      </w:tr>
      <w:tr w:rsidRPr="00174E24" w:rsidR="00174E24" w:rsidTr="2B5692AD" w14:paraId="76473EC0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3751764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772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B33484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laudia Ornelas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96988E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0B5614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961C17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dfin</w:t>
            </w:r>
          </w:p>
        </w:tc>
      </w:tr>
      <w:tr w:rsidRPr="00174E24" w:rsidR="00174E24" w:rsidTr="2B5692AD" w14:paraId="2921D2A5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263F541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68AF33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BA1698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A5A7D7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C8C303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Pr="00174E24" w:rsidR="00174E24" w:rsidTr="2B5692AD" w14:paraId="5354A313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119ACDC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970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AD3EF0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Natashia Davis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F84D24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584C53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18DADE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Tutt,Taylor&amp;Rankin Real Estate LLC</w:t>
            </w:r>
          </w:p>
        </w:tc>
      </w:tr>
      <w:tr w:rsidRPr="00174E24" w:rsidR="00174E24" w:rsidTr="2B5692AD" w14:paraId="3AF7F55D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7100DFE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450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99B60A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Hailemariam Equbazgi 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8D7297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15E119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0D6C95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The Realty Shoppe LLC</w:t>
            </w:r>
          </w:p>
        </w:tc>
      </w:tr>
      <w:tr w:rsidRPr="00174E24" w:rsidR="00174E24" w:rsidTr="2B5692AD" w14:paraId="2FF045CD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558CBEE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40000049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385C1F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Daniel O'connor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D6F3D8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ndors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F99511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oker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7C8DDC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Real Living At Home </w:t>
            </w:r>
          </w:p>
        </w:tc>
      </w:tr>
      <w:tr w:rsidRPr="00174E24" w:rsidR="00174E24" w:rsidTr="2B5692AD" w14:paraId="0A844622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2FB299A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40000045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1BD366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Gospodin Gospodinov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2DD7AC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5BC820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oker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BD44C6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alty Advantage</w:t>
            </w:r>
          </w:p>
        </w:tc>
      </w:tr>
      <w:tr w:rsidRPr="00174E24" w:rsidR="00174E24" w:rsidTr="2B5692AD" w14:paraId="5A998ECD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0F83437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697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9BFAB1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Galen Pierce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9129F4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A753EC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EF57BC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Realty One group Capital </w:t>
            </w:r>
          </w:p>
        </w:tc>
      </w:tr>
      <w:tr w:rsidRPr="00174E24" w:rsidR="00174E24" w:rsidTr="2B5692AD" w14:paraId="4590A95D" w14:textId="77777777">
        <w:trPr>
          <w:trHeight w:val="84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500839B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792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69A38B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Floyd Sally Jr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57F3A5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Reciprocity 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CED343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Salesperson 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2F8959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erkshire Hathaway HomeServices PenFed Realty</w:t>
            </w:r>
          </w:p>
        </w:tc>
      </w:tr>
      <w:tr w:rsidRPr="00174E24" w:rsidR="00174E24" w:rsidTr="2B5692AD" w14:paraId="02C7DFCC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7599BFC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698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65EB2F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Marshall Miller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A04BC2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2B3A2E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07E27C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The Keri Shull Team</w:t>
            </w:r>
          </w:p>
        </w:tc>
      </w:tr>
      <w:tr w:rsidRPr="00174E24" w:rsidR="00174E24" w:rsidTr="2B5692AD" w14:paraId="30E709D9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48E14FE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789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6C432F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Genesis Docena 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FE4F71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DE9004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EBBACF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Taylor Properties</w:t>
            </w:r>
          </w:p>
        </w:tc>
      </w:tr>
      <w:tr w:rsidRPr="00174E24" w:rsidR="00174E24" w:rsidTr="2B5692AD" w14:paraId="06330612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2A71916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M40000047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1E36EB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Nichole Stultz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D1B1D9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44B5C7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A27DC1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Pr="00174E24" w:rsidR="00174E24" w:rsidTr="2B5692AD" w14:paraId="493BFDCC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6E7C9E5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064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DD3DD4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aul Moore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3DCCCE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8AE7BA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8CADAE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The ONE Street Company</w:t>
            </w:r>
          </w:p>
        </w:tc>
      </w:tr>
      <w:tr w:rsidRPr="00174E24" w:rsidR="00174E24" w:rsidTr="2B5692AD" w14:paraId="6DB7039A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1D8451F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968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848C51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Jessica Payne 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ABF1B0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07D345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E4CA73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Taylor Properties</w:t>
            </w:r>
          </w:p>
        </w:tc>
      </w:tr>
      <w:tr w:rsidRPr="00174E24" w:rsidR="00174E24" w:rsidTr="2B5692AD" w14:paraId="568FD351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21120E0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lastRenderedPageBreak/>
              <w:t>SP40000619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CAFF4E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Nicholas Moore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55453F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F26B83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B77309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dfin Corporation</w:t>
            </w:r>
          </w:p>
        </w:tc>
      </w:tr>
      <w:tr w:rsidRPr="00174E24" w:rsidR="00174E24" w:rsidTr="2B5692AD" w14:paraId="1C27A659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66AAA8C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40000087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C190E9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Farkhanda Iqbal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8528BB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1C65D1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oker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1EE405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max Real Estate Connections</w:t>
            </w:r>
          </w:p>
        </w:tc>
      </w:tr>
      <w:tr w:rsidRPr="00174E24" w:rsidR="00174E24" w:rsidTr="2B5692AD" w14:paraId="3BE9A87E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3825732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872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FBFA2A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hanel Li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5D04B7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2ED04A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9D8596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usan Change</w:t>
            </w:r>
          </w:p>
        </w:tc>
      </w:tr>
      <w:tr w:rsidRPr="00174E24" w:rsidR="00174E24" w:rsidTr="2B5692AD" w14:paraId="5D0957A5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252DF30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435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ED1B30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hristine Payne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DCEF38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76275E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752581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Tutt, Taylor &amp; Rankin Real Estate LLC</w:t>
            </w:r>
          </w:p>
        </w:tc>
      </w:tr>
      <w:tr w:rsidRPr="00174E24" w:rsidR="00174E24" w:rsidTr="2B5692AD" w14:paraId="0850A983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4A743C1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O40000047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833294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Wilrose Realty LLC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DC4907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8E6299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Organizati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0D6B7A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Pr="00174E24" w:rsidR="00174E24" w:rsidTr="2B5692AD" w14:paraId="5637629F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1983B54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653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CCDF81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Harrison Spurzem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4B4B83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40C190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F2915D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ompass</w:t>
            </w:r>
          </w:p>
        </w:tc>
      </w:tr>
      <w:tr w:rsidRPr="00174E24" w:rsidR="00174E24" w:rsidTr="2B5692AD" w14:paraId="417D7C4D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25CF4A3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926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C5F4C1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aul Martinez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EF6F0F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286E8B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C9A2B5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dwood Adventur, LLC</w:t>
            </w:r>
          </w:p>
        </w:tc>
      </w:tr>
      <w:tr w:rsidRPr="00174E24" w:rsidR="00174E24" w:rsidTr="2B5692AD" w14:paraId="040C1BA0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06166BC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815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531173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Mya Reed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754911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24EFFB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BB4D99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mart Realty LLC</w:t>
            </w:r>
          </w:p>
        </w:tc>
      </w:tr>
      <w:tr w:rsidRPr="00174E24" w:rsidR="00174E24" w:rsidTr="2B5692AD" w14:paraId="2BEBC548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5F8C6B3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741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8FA0F9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eville Nicholas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C361D2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3094B9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6A4D0D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mart Realty LLC</w:t>
            </w:r>
          </w:p>
        </w:tc>
      </w:tr>
      <w:tr w:rsidRPr="00174E24" w:rsidR="00174E24" w:rsidTr="2B5692AD" w14:paraId="4999E1B5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0EFC2F9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730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BBAF59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hukwudi Nweke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E6DA3F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F37EE0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FB4792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OLD 100 Real Estate</w:t>
            </w:r>
          </w:p>
        </w:tc>
      </w:tr>
      <w:tr w:rsidRPr="00174E24" w:rsidR="00174E24" w:rsidTr="2B5692AD" w14:paraId="544DC324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2F74AA4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893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9B64C1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Henry O'Neal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1924C2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4802B5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40A904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vills</w:t>
            </w:r>
          </w:p>
        </w:tc>
      </w:tr>
      <w:tr w:rsidRPr="00174E24" w:rsidR="00174E24" w:rsidTr="2B5692AD" w14:paraId="04B6EA5A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464423B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214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F1A923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Lori Manki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9695D4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A2BE67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1368C7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x Homes</w:t>
            </w:r>
          </w:p>
        </w:tc>
      </w:tr>
      <w:tr w:rsidRPr="00174E24" w:rsidR="00174E24" w:rsidTr="2B5692AD" w14:paraId="123A31B2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7849389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520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C0DC88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mily Kim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7D3000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4B487E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CCE525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Redfin Corp </w:t>
            </w:r>
          </w:p>
        </w:tc>
      </w:tr>
      <w:tr w:rsidRPr="00174E24" w:rsidR="00174E24" w:rsidTr="2B5692AD" w14:paraId="5AAC68FF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5D913BD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632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7B0F66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Averie Harding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AE9A4B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060A50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6A8896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alty One Group Performance</w:t>
            </w:r>
          </w:p>
        </w:tc>
      </w:tr>
      <w:tr w:rsidRPr="00174E24" w:rsidR="00174E24" w:rsidTr="2B5692AD" w14:paraId="49E9DAE4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2344DD6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348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3EE918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Michele Robinso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25100F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89DF9C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F8484D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Keller Williams</w:t>
            </w:r>
          </w:p>
        </w:tc>
      </w:tr>
      <w:tr w:rsidRPr="00174E24" w:rsidR="00174E24" w:rsidTr="2B5692AD" w14:paraId="53E6B6C0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2B7F371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459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A724F0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Conor Stueckler 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E4E337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Recriprocity 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919C62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CD3C98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Hutchins Properties</w:t>
            </w:r>
          </w:p>
        </w:tc>
      </w:tr>
      <w:tr w:rsidRPr="00174E24" w:rsidR="00174E24" w:rsidTr="2B5692AD" w14:paraId="189922F9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54FDCFD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931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81C7BF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Orlando Gholso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7CCD0C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771590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2711E0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mson</w:t>
            </w:r>
          </w:p>
        </w:tc>
      </w:tr>
      <w:tr w:rsidRPr="00174E24" w:rsidR="00174E24" w:rsidTr="2B5692AD" w14:paraId="418C80AA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45DF61A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694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5B3250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Deangelo Bullock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4A06F0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9D1736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345384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MAX</w:t>
            </w:r>
          </w:p>
        </w:tc>
      </w:tr>
      <w:tr w:rsidRPr="00174E24" w:rsidR="00174E24" w:rsidTr="2B5692AD" w14:paraId="27CC98D2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4630CC4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571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918B2E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atkhuu Pad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3951BB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A5531B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1612B7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BRE</w:t>
            </w:r>
          </w:p>
        </w:tc>
      </w:tr>
      <w:tr w:rsidRPr="00174E24" w:rsidR="00174E24" w:rsidTr="2B5692AD" w14:paraId="472D32C7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6F0F730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758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EBD8D7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Tiffany Lewis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8E9F79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2CCF78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C4110C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mson</w:t>
            </w:r>
          </w:p>
        </w:tc>
      </w:tr>
      <w:tr w:rsidRPr="00174E24" w:rsidR="00174E24" w:rsidTr="2B5692AD" w14:paraId="796EF06D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2C01D4A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645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D472A9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Tara Kimmel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E3A81C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590B63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BAAFB1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dfin Corporation</w:t>
            </w:r>
          </w:p>
        </w:tc>
      </w:tr>
      <w:tr w:rsidRPr="00174E24" w:rsidR="00174E24" w:rsidTr="2B5692AD" w14:paraId="17EC40D1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300A6E5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M40000106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B3823C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Michael Vasoghi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3C13BC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71FC4E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8D253F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Pr="00174E24" w:rsidR="00174E24" w:rsidTr="2B5692AD" w14:paraId="0A9B96D7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5D7F3EB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761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5967D9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Tabitha Mckelvy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95D457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Reciorocity 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A3F2C9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49D88F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p Realty</w:t>
            </w:r>
          </w:p>
        </w:tc>
      </w:tr>
      <w:tr w:rsidRPr="00174E24" w:rsidR="00174E24" w:rsidTr="2B5692AD" w14:paraId="79700B75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0DF6714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lastRenderedPageBreak/>
              <w:t>SP40000476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2655D7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Kimberlee Gee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5C00E9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3FCF86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AD21B5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Keller Williams</w:t>
            </w:r>
          </w:p>
        </w:tc>
      </w:tr>
      <w:tr w:rsidRPr="00174E24" w:rsidR="00174E24" w:rsidTr="2B5692AD" w14:paraId="0F7F7B9D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5A74777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971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11738A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Blake Hardesty 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2E4B87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B8521E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D72FDC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Holly Worthington</w:t>
            </w:r>
          </w:p>
        </w:tc>
      </w:tr>
      <w:tr w:rsidRPr="00174E24" w:rsidR="00174E24" w:rsidTr="2B5692AD" w14:paraId="005A13AE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28B5FD3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836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8C0163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Latoya McCarthy-Scott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C2264F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E88887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6E8E9B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mson  Properties</w:t>
            </w:r>
          </w:p>
        </w:tc>
      </w:tr>
      <w:tr w:rsidRPr="00174E24" w:rsidR="00174E24" w:rsidTr="2B5692AD" w14:paraId="73748DA7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1AB1AEA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733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D8668E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Paul Early 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8744B0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06F19D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13F463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/MAX West End</w:t>
            </w:r>
          </w:p>
        </w:tc>
      </w:tr>
      <w:tr w:rsidRPr="00174E24" w:rsidR="00174E24" w:rsidTr="2B5692AD" w14:paraId="7E5AA3A0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149703E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SP40000729 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07DB30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Mohammed Bashir Badru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149BB8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4AD104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E56432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dfin</w:t>
            </w:r>
          </w:p>
        </w:tc>
      </w:tr>
      <w:tr w:rsidRPr="00174E24" w:rsidR="00174E24" w:rsidTr="2B5692AD" w14:paraId="5A20A5D8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7644328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400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153333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michael brow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FDFCA0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7561F4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DF9904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mart Realty</w:t>
            </w:r>
          </w:p>
        </w:tc>
      </w:tr>
      <w:tr w:rsidRPr="00174E24" w:rsidR="00174E24" w:rsidTr="2B5692AD" w14:paraId="413A2B0D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3187363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559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B36F72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hristina Lyles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6B3741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D79A50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EBC84A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Upper Marlboro Preferred Properties</w:t>
            </w:r>
          </w:p>
        </w:tc>
      </w:tr>
      <w:tr w:rsidRPr="00174E24" w:rsidR="00174E24" w:rsidTr="2B5692AD" w14:paraId="55511B14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6F925B8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347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CCE20A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Francesca Marti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AC7CC5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DF6CA0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FB1067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mson Properties</w:t>
            </w:r>
          </w:p>
        </w:tc>
      </w:tr>
      <w:tr w:rsidRPr="00174E24" w:rsidR="00174E24" w:rsidTr="2B5692AD" w14:paraId="75EEEF1C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2388BC0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548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FA2831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Arthur Jones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88B7FF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AB9F21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A8831E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al Urban Living, LLC</w:t>
            </w:r>
          </w:p>
        </w:tc>
      </w:tr>
      <w:tr w:rsidRPr="00174E24" w:rsidR="00174E24" w:rsidTr="2B5692AD" w14:paraId="69434D6E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7531DF1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M40000086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54986A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Jeremy Jarvis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0C0493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BC6209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ADE327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Pr="00174E24" w:rsidR="00174E24" w:rsidTr="2B5692AD" w14:paraId="0AF48AE1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55FE705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521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D29A63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Tysi Blanger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1DA13D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Exam 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638487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Salesperson 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840045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Move4Free Realty</w:t>
            </w:r>
          </w:p>
        </w:tc>
      </w:tr>
      <w:tr w:rsidRPr="00174E24" w:rsidR="00174E24" w:rsidTr="2B5692AD" w14:paraId="52BA35E0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62808F7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SP40000416 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90C84C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Arnold Gaither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04E70C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C495BD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554D69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uyers Edge</w:t>
            </w:r>
          </w:p>
        </w:tc>
      </w:tr>
      <w:tr w:rsidRPr="00174E24" w:rsidR="00174E24" w:rsidTr="2B5692AD" w14:paraId="2E25015A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4CB1C17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542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A58E6E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Marta Navales Calvera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F9FD80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ndors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22E8A4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Salesperson 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E7AF56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erkshire Hathaway Home Services</w:t>
            </w:r>
          </w:p>
        </w:tc>
      </w:tr>
      <w:tr w:rsidRPr="00174E24" w:rsidR="00174E24" w:rsidTr="2B5692AD" w14:paraId="58389267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5CB1B57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M40000039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88C1D1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Jorge Montalva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244699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593EA8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699E02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Pr="00174E24" w:rsidR="00174E24" w:rsidTr="2B5692AD" w14:paraId="54072379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0D5564A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886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002BEA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Ingrid Morris 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4589C5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6721AE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280033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mson Properties</w:t>
            </w:r>
          </w:p>
        </w:tc>
      </w:tr>
      <w:tr w:rsidRPr="00174E24" w:rsidR="00174E24" w:rsidTr="2B5692AD" w14:paraId="408E13A7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30E8CD6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625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E1C7FD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atricia Stueckler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662623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reciprocity 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75F519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Salesperson 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EC9033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Hutchins Properties</w:t>
            </w:r>
          </w:p>
        </w:tc>
      </w:tr>
      <w:tr w:rsidRPr="00174E24" w:rsidR="00174E24" w:rsidTr="2B5692AD" w14:paraId="2C4D9278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2594B50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579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4F097D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OLAYINKA FOLAYA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CFE00F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7774F0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720B1B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Taylor Properties</w:t>
            </w:r>
          </w:p>
        </w:tc>
      </w:tr>
      <w:tr w:rsidRPr="00174E24" w:rsidR="00174E24" w:rsidTr="2B5692AD" w14:paraId="16EEF9ED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36F8BDC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SP40000808 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F95D10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Gloria Marti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182351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B3CA5B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0AEA4A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Juan Campos</w:t>
            </w:r>
          </w:p>
        </w:tc>
      </w:tr>
      <w:tr w:rsidRPr="00174E24" w:rsidR="00174E24" w:rsidTr="2B5692AD" w14:paraId="06CD0C41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68F6C47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702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DDC4BD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Fikirte Tesfaye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755866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Reciprocity 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712632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772B66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mson Properties</w:t>
            </w:r>
          </w:p>
        </w:tc>
      </w:tr>
      <w:tr w:rsidRPr="00174E24" w:rsidR="00174E24" w:rsidTr="2B5692AD" w14:paraId="0E223E9B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035BC3F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742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2790CC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Ivaylo Gospodinov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8ED184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AC8FC6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B873C5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entury 21 New Millennium</w:t>
            </w:r>
          </w:p>
        </w:tc>
      </w:tr>
      <w:tr w:rsidRPr="00174E24" w:rsidR="00174E24" w:rsidTr="2B5692AD" w14:paraId="60970EB6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52C87CE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803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06D67E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Necole Peoples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038515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B95BF5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ADA37A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oldwell Banker Realty</w:t>
            </w:r>
          </w:p>
        </w:tc>
      </w:tr>
      <w:tr w:rsidRPr="00174E24" w:rsidR="00174E24" w:rsidTr="2B5692AD" w14:paraId="37AE9137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1E1C49A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890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E42C7A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Melanie Pissarius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2F2947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F3716B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F6F30C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ompass</w:t>
            </w:r>
          </w:p>
        </w:tc>
      </w:tr>
      <w:tr w:rsidRPr="00174E24" w:rsidR="00174E24" w:rsidTr="2B5692AD" w14:paraId="382AC934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3F05C5C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669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B81DC4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havaun Ross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FEC805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F04365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FA56BF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oldwell Banker Realty- Captiol Hill</w:t>
            </w:r>
          </w:p>
        </w:tc>
      </w:tr>
      <w:tr w:rsidRPr="00174E24" w:rsidR="00174E24" w:rsidTr="2B5692AD" w14:paraId="32495FBC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5C75A2D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lastRenderedPageBreak/>
              <w:t>SP40001023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7F4C88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Lauren Lovallo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4BCD1C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AC7D19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EC0B76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ompass</w:t>
            </w:r>
          </w:p>
        </w:tc>
      </w:tr>
      <w:tr w:rsidRPr="00174E24" w:rsidR="00174E24" w:rsidTr="2B5692AD" w14:paraId="63DF5330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43EA7D4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740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5D5A9D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Brian Murphy 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0E0B5A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Reciprocity 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7A4C14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Salesperson 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6966CF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mson Properties</w:t>
            </w:r>
          </w:p>
        </w:tc>
      </w:tr>
      <w:tr w:rsidRPr="00174E24" w:rsidR="00174E24" w:rsidTr="2B5692AD" w14:paraId="0B925E49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0987444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473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552806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Alexexander Moore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915B76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128DFA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818D43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ompass</w:t>
            </w:r>
          </w:p>
        </w:tc>
      </w:tr>
      <w:tr w:rsidRPr="00174E24" w:rsidR="00174E24" w:rsidTr="2B5692AD" w14:paraId="65267BD7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0937D1C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722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D768FE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atricia Ruiz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87C38C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09AD29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E8E538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P Realty</w:t>
            </w:r>
          </w:p>
        </w:tc>
      </w:tr>
      <w:tr w:rsidRPr="00174E24" w:rsidR="00174E24" w:rsidTr="2B5692AD" w14:paraId="60F9B571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1069CA3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403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580458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enjamin Eyler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4F8FF5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F67E97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074840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P Realty</w:t>
            </w:r>
          </w:p>
        </w:tc>
      </w:tr>
      <w:tr w:rsidRPr="00174E24" w:rsidR="00174E24" w:rsidTr="2B5692AD" w14:paraId="19E35990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66B2930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726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BBF71B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Masood Mortazavi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A7A9B8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CAE45D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4BB20B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Fairfax Realty of Tysons, Inc</w:t>
            </w:r>
          </w:p>
        </w:tc>
      </w:tr>
      <w:tr w:rsidRPr="00174E24" w:rsidR="00174E24" w:rsidTr="2B5692AD" w14:paraId="016293D1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41EFA28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817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13C191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Anita Renee Loli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99BA30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2CB3B2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9A95D0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Fairfax Realty Elite</w:t>
            </w:r>
          </w:p>
        </w:tc>
      </w:tr>
      <w:tr w:rsidRPr="00174E24" w:rsidR="00174E24" w:rsidTr="2B5692AD" w14:paraId="1049BB48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3DCD5AD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SP40000867 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A23DB5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osenda McCook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CA2F5C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2BC4E6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D17ACB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P Realty LLC</w:t>
            </w:r>
          </w:p>
        </w:tc>
      </w:tr>
      <w:tr w:rsidRPr="00174E24" w:rsidR="00174E24" w:rsidTr="2B5692AD" w14:paraId="144B621C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77A261B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40000105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B8AA76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ian MacMaho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1450E0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1382D2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oker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329591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heridan-MacMahon</w:t>
            </w:r>
          </w:p>
        </w:tc>
      </w:tr>
      <w:tr w:rsidRPr="00174E24" w:rsidR="00174E24" w:rsidTr="2B5692AD" w14:paraId="274EA6FC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2AFF79C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987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5F09F1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tephanie Pudish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B1310B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575FA0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A05B07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TTR Sotheby's International Realty</w:t>
            </w:r>
          </w:p>
        </w:tc>
      </w:tr>
      <w:tr w:rsidRPr="00174E24" w:rsidR="00174E24" w:rsidTr="2B5692AD" w14:paraId="4ED0F198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0F68D36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762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383300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Amanda Agard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AD6179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253EBA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884197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/MAX Realty Services</w:t>
            </w:r>
          </w:p>
        </w:tc>
      </w:tr>
      <w:tr w:rsidRPr="00174E24" w:rsidR="00174E24" w:rsidTr="2B5692AD" w14:paraId="1B4A50ED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58A663E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609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252C5B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Dolly Anggela Clement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C77FDE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25493D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1B942F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P Realty</w:t>
            </w:r>
          </w:p>
        </w:tc>
      </w:tr>
      <w:tr w:rsidRPr="00174E24" w:rsidR="00174E24" w:rsidTr="2B5692AD" w14:paraId="0379DFF3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0D0F561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SP40000783 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0674AF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Taleesha Scott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5B4851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96240C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95D184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oldwell Banker</w:t>
            </w:r>
          </w:p>
        </w:tc>
      </w:tr>
      <w:tr w:rsidRPr="00174E24" w:rsidR="00174E24" w:rsidTr="2B5692AD" w14:paraId="4D3DA48D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7591139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SP40000800 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9A8748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Kenya Thompso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E8BF4C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A3B436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E96761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Fairfax Realty Select</w:t>
            </w:r>
          </w:p>
        </w:tc>
      </w:tr>
      <w:tr w:rsidRPr="00174E24" w:rsidR="00174E24" w:rsidTr="2B5692AD" w14:paraId="4C6C835B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50DE9EA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SP40000318 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7790F9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Dorothy Hewitt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A57B9B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27BB11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E45878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Jonathan Coles</w:t>
            </w:r>
          </w:p>
        </w:tc>
      </w:tr>
      <w:tr w:rsidRPr="00174E24" w:rsidR="00174E24" w:rsidTr="2B5692AD" w14:paraId="2FDDE8F3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79F8211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793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F1A197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ar Hajibabaei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74FC75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AA0328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EBEFC3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FAIRFAX REALTY OF TYSON'S</w:t>
            </w:r>
          </w:p>
        </w:tc>
      </w:tr>
      <w:tr w:rsidRPr="00174E24" w:rsidR="00174E24" w:rsidTr="2B5692AD" w14:paraId="6603E971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6F3E839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M40000095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C4A7B5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Antar Williams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0698EE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C9BB11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BE4DD2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Pr="00174E24" w:rsidR="00174E24" w:rsidTr="2B5692AD" w14:paraId="555AB798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3F1F859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586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753ECA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Kali Rose Milgate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9A9DE5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4C3812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B3D9A7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P Realty</w:t>
            </w:r>
          </w:p>
        </w:tc>
      </w:tr>
      <w:tr w:rsidRPr="00174E24" w:rsidR="00174E24" w:rsidTr="2B5692AD" w14:paraId="5A6B81B7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1442143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M40000102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60D6AB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ichard Bunch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BC3392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B739A9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CFEEA3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Pr="00174E24" w:rsidR="00174E24" w:rsidTr="2B5692AD" w14:paraId="615676DA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695C259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40000050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F1A0E9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Douglas Gartley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5AE3AF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819624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oker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0DC5FD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ocket Homes Real Estate LLC</w:t>
            </w:r>
          </w:p>
        </w:tc>
      </w:tr>
      <w:tr w:rsidRPr="00174E24" w:rsidR="00174E24" w:rsidTr="2B5692AD" w14:paraId="01504592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4D1A73A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SP40000676 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AD4453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Alexis Burke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C70C7A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DA8BFC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DD28BF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P Realty</w:t>
            </w:r>
          </w:p>
        </w:tc>
      </w:tr>
      <w:tr w:rsidRPr="00174E24" w:rsidR="00174E24" w:rsidTr="2B5692AD" w14:paraId="69C2824F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7F89A66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684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EC2091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indy Onyekwere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4E2F7B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Exam 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24705B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9B2570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arlay Real Estate LLC</w:t>
            </w:r>
          </w:p>
        </w:tc>
      </w:tr>
      <w:tr w:rsidRPr="00174E24" w:rsidR="00174E24" w:rsidTr="2B5692AD" w14:paraId="25B41C74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660E02D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545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28ED7E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Juan Romero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CFD99C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Reciprocity 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80221F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4DEE2E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mart Realty</w:t>
            </w:r>
          </w:p>
        </w:tc>
      </w:tr>
      <w:tr w:rsidRPr="00174E24" w:rsidR="00174E24" w:rsidTr="2B5692AD" w14:paraId="1269C7E8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09B441E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lastRenderedPageBreak/>
              <w:t xml:space="preserve">PM40000045 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3519B8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Angela Davall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CC95F7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461347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027D02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Pr="00174E24" w:rsidR="00174E24" w:rsidTr="2B5692AD" w14:paraId="65B823B6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7F26D14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1084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F38136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YAN MARQUISS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54E1F4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112C91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8B9A9E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earson Smith Realty</w:t>
            </w:r>
          </w:p>
        </w:tc>
      </w:tr>
      <w:tr w:rsidRPr="00174E24" w:rsidR="00174E24" w:rsidTr="2B5692AD" w14:paraId="14B20977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643EF5A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560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E63D1A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Marlinda Boxley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66ECB6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37E498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ED74D0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mart Realty</w:t>
            </w:r>
          </w:p>
        </w:tc>
      </w:tr>
      <w:tr w:rsidRPr="00174E24" w:rsidR="00174E24" w:rsidTr="2B5692AD" w14:paraId="08497FD8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0D21D58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40000113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6085CF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Alex Ordonez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9E3B59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FBB3D3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rincipal Broker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D2890D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Nxt Shell LLC</w:t>
            </w:r>
          </w:p>
        </w:tc>
      </w:tr>
      <w:tr w:rsidRPr="00174E24" w:rsidR="00174E24" w:rsidTr="2B5692AD" w14:paraId="2AA3B682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06BA3EF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O40000076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20F284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Nxt Shell LLC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A88363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6954F8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ompany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917A1B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Pr="00174E24" w:rsidR="00174E24" w:rsidTr="2B5692AD" w14:paraId="7F4160D6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659D689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786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2C1B6F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LaShaun Quee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C94898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Reciprocity 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96CE68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1D54EE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Taylor Properties</w:t>
            </w:r>
          </w:p>
        </w:tc>
      </w:tr>
      <w:tr w:rsidRPr="00174E24" w:rsidR="00174E24" w:rsidTr="2B5692AD" w14:paraId="0CDFE6A2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0A2CFF4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M40000053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B4A4BA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encer Veirs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C44AE4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1DF335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Property Manager 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AC0433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Pr="00174E24" w:rsidR="00174E24" w:rsidTr="2B5692AD" w14:paraId="17AEFB7F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049F912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738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89100E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Dominique Robertso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DDD69E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2357D3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Salesperson 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9128CC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it Landmark Realty</w:t>
            </w:r>
          </w:p>
        </w:tc>
      </w:tr>
      <w:tr w:rsidRPr="00174E24" w:rsidR="00174E24" w:rsidTr="2B5692AD" w14:paraId="7D1811A6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2EF2E4C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M40000096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73F24C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LaTaunya Darde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C7367A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25D08D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629651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Pr="00174E24" w:rsidR="00174E24" w:rsidTr="2B5692AD" w14:paraId="0B9F23AB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1F69F58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207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EFD2F5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Tracy Dudley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20EA4C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6D5382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Salesperson 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CD7BDF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IT Realty Enterprises</w:t>
            </w:r>
          </w:p>
        </w:tc>
      </w:tr>
      <w:tr w:rsidRPr="00174E24" w:rsidR="00174E24" w:rsidTr="2B5692AD" w14:paraId="0DE550D4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73280B6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746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24AFFD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Moti Shiferaw 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24560D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Receprocity 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AA24AB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F182F8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Keller Williams Capital Properties</w:t>
            </w:r>
          </w:p>
        </w:tc>
      </w:tr>
      <w:tr w:rsidRPr="00174E24" w:rsidR="00174E24" w:rsidTr="2B5692AD" w14:paraId="113A2123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315A7A6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40000093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716B3C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Maria Reddick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CFAFA5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363700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oker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8CD261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Khadeejah Johnson dba Better Real Estate, LLC</w:t>
            </w:r>
          </w:p>
        </w:tc>
      </w:tr>
      <w:tr w:rsidRPr="00174E24" w:rsidR="00174E24" w:rsidTr="2B5692AD" w14:paraId="35B885FE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7E15EFB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858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A9A1B9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Venita Kelsey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5206CA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7F540D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6C59A2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it Right Realty</w:t>
            </w:r>
          </w:p>
        </w:tc>
      </w:tr>
      <w:tr w:rsidRPr="00174E24" w:rsidR="00174E24" w:rsidTr="2B5692AD" w14:paraId="37FC3A76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02F92C5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558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C2752B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Nathan Perkins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B9BE32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6676A3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862F92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nvision</w:t>
            </w:r>
          </w:p>
        </w:tc>
      </w:tr>
      <w:tr w:rsidRPr="00174E24" w:rsidR="00174E24" w:rsidTr="2B5692AD" w14:paraId="46A839B6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625B81A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453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B8ACE9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Devon Jones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7257E8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473057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BA6521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oldwell Banker Realty</w:t>
            </w:r>
          </w:p>
        </w:tc>
      </w:tr>
      <w:tr w:rsidRPr="00174E24" w:rsidR="00174E24" w:rsidTr="2B5692AD" w14:paraId="68AB9C57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3EBAD08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257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FDEF44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Dawn Patton 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74F3AB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Reciprocity 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58B506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Salesperson 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C991AF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Redfin </w:t>
            </w:r>
          </w:p>
        </w:tc>
      </w:tr>
      <w:tr w:rsidRPr="00174E24" w:rsidR="00174E24" w:rsidTr="2B5692AD" w14:paraId="0A43FC0C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1A999B1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879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1DE660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leanor Nading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BFD747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568A84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B0BAEF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ompass</w:t>
            </w:r>
          </w:p>
        </w:tc>
      </w:tr>
      <w:tr w:rsidRPr="00174E24" w:rsidR="00174E24" w:rsidTr="2B5692AD" w14:paraId="502C23E9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6D29026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692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94DB2B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Gabriel Ruel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4CDB7A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Exam 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30C2D3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53011E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Feldman Ruel Urban Property Advisors</w:t>
            </w:r>
          </w:p>
        </w:tc>
      </w:tr>
      <w:tr w:rsidRPr="00174E24" w:rsidR="00174E24" w:rsidTr="2B5692AD" w14:paraId="0B4B854F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486A7CA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735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83E13A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Keyona Wra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084AB7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CB3884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E7F78D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Keller Williams Preferred Properties</w:t>
            </w:r>
          </w:p>
        </w:tc>
      </w:tr>
      <w:tr w:rsidRPr="00174E24" w:rsidR="00174E24" w:rsidTr="2B5692AD" w14:paraId="36A89F3E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6B45D9D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703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1C2615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Ilona Molyavchyk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91D6A2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87F07E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C5F14A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ock Creek Property Group LLC</w:t>
            </w:r>
          </w:p>
        </w:tc>
      </w:tr>
      <w:tr w:rsidRPr="00174E24" w:rsidR="00174E24" w:rsidTr="2B5692AD" w14:paraId="39840625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7DF1CD0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692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054B9D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Aalaa Shibly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D6AAE5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0AF511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0C7BBF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ity properties 1 llc/kwcp</w:t>
            </w:r>
          </w:p>
        </w:tc>
      </w:tr>
      <w:tr w:rsidRPr="00174E24" w:rsidR="00174E24" w:rsidTr="2B5692AD" w14:paraId="45E2E8E8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18EC917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lastRenderedPageBreak/>
              <w:t>SP40000322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69605E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Denise D. Akers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46E6B0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B0CD72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6A6539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The Home Team Realty Group, LLC</w:t>
            </w:r>
          </w:p>
        </w:tc>
      </w:tr>
      <w:tr w:rsidRPr="00174E24" w:rsidR="00174E24" w:rsidTr="2B5692AD" w14:paraId="42B05525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2D0DE69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1013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953442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Marie Dixon 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A6A998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Reciprocity 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691D36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Salesperson 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368B33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The One Street Company</w:t>
            </w:r>
          </w:p>
        </w:tc>
      </w:tr>
      <w:tr w:rsidRPr="00174E24" w:rsidR="00174E24" w:rsidTr="2B5692AD" w14:paraId="735FD72A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01BF323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126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EF5AC7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rah Long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1E708B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745FBA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2D4A8E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entry Residential</w:t>
            </w:r>
          </w:p>
        </w:tc>
      </w:tr>
      <w:tr w:rsidRPr="00174E24" w:rsidR="00174E24" w:rsidTr="2B5692AD" w14:paraId="0B7646AA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3ECE6A2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1018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FCA683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Koleta Anderso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30C622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Exam 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D1EC5D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Salesperson 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098A81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Weichert Co. of Maryland</w:t>
            </w:r>
          </w:p>
        </w:tc>
      </w:tr>
      <w:tr w:rsidRPr="00174E24" w:rsidR="00174E24" w:rsidTr="2B5692AD" w14:paraId="06F7D4F5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5381B15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1100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17D185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Kendall Shafra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71AC0B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8608F9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B715C8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Yeonas and Shafran Real Estate, LLC</w:t>
            </w:r>
          </w:p>
        </w:tc>
      </w:tr>
      <w:tr w:rsidRPr="00174E24" w:rsidR="00174E24" w:rsidTr="2B5692AD" w14:paraId="62A525B5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6CB15EA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1014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B89B1A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Gideon Price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C70D39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F72412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D3AC50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Pr="00174E24" w:rsidR="00174E24" w:rsidTr="2B5692AD" w14:paraId="51DD3867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74A4893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M40000087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731C5F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Omar Davis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B85A39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0E1135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5B0FCC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Pr="00174E24" w:rsidR="00174E24" w:rsidTr="2B5692AD" w14:paraId="0E2C1426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2EC99B6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M40000067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75BFCB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Wednsdy Stewart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EFBA03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63E821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710E4F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Pr="00174E24" w:rsidR="00174E24" w:rsidTr="2B5692AD" w14:paraId="5603FB10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4C0DAF6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M40000068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40FB63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Leon E. Hill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9CE897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37B7AA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31C76B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Pr="00174E24" w:rsidR="00174E24" w:rsidTr="2B5692AD" w14:paraId="36202906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71C37CC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M40000071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39815E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Heidi Richardso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C8CE66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46FF32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5CF208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Pr="00174E24" w:rsidR="00174E24" w:rsidTr="2B5692AD" w14:paraId="00F0C1BB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0AD28B5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M40000073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A378ED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eleste Gritsch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06FEE4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115E72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0517B3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Pr="00174E24" w:rsidR="00174E24" w:rsidTr="2B5692AD" w14:paraId="7E8A011D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2F44C0D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522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BA6710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Aryan Mortezaie Frizhandi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B4C554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A71758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DB61D2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Long &amp; Foster</w:t>
            </w:r>
          </w:p>
        </w:tc>
      </w:tr>
      <w:tr w:rsidRPr="00174E24" w:rsidR="00174E24" w:rsidTr="2B5692AD" w14:paraId="2519F1E2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0F59B78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M40000077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FE2E24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kita Clayto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E10948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D1E5F3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136F9C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Pr="00174E24" w:rsidR="00174E24" w:rsidTr="2B5692AD" w14:paraId="01B70F2D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6F613EB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40000053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0B00DF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hulin Zheng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D14463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DD7BB5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oker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83B304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ignature Home Realty LLC</w:t>
            </w:r>
          </w:p>
        </w:tc>
      </w:tr>
      <w:tr w:rsidRPr="00174E24" w:rsidR="00174E24" w:rsidTr="2B5692AD" w14:paraId="579A4CF2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66CDD17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PM40000041 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0EAA5B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Anthony Owens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4E35CC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16A2FB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1B4FEA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Pr="00174E24" w:rsidR="00174E24" w:rsidTr="2B5692AD" w14:paraId="37497A2E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5586B88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518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C62F4D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Victoria N Woodbury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B58442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43BA12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EA1265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JB Group LLC DBA KW Metro Center</w:t>
            </w:r>
          </w:p>
        </w:tc>
      </w:tr>
      <w:tr w:rsidRPr="00174E24" w:rsidR="00174E24" w:rsidTr="2B5692AD" w14:paraId="4146600F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18E0F9C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IBF40000011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9DAEA3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Jorge Zea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E57E5D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r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D1878B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Independent Broker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EDBCCA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Pr="00174E24" w:rsidR="00174E24" w:rsidTr="2B5692AD" w14:paraId="1F360E96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43DFE6E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341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FAB1D3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Douglas Lister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28D92C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C44285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DCD7CB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Ikon Realty</w:t>
            </w:r>
          </w:p>
        </w:tc>
      </w:tr>
      <w:tr w:rsidRPr="00174E24" w:rsidR="00174E24" w:rsidTr="2B5692AD" w14:paraId="59A376D3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77DA5A5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713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EC9CC1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Kenneth Nguye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EA7AFF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216DBF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200896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entury 21 Redwood</w:t>
            </w:r>
          </w:p>
        </w:tc>
      </w:tr>
      <w:tr w:rsidRPr="00174E24" w:rsidR="00174E24" w:rsidTr="2B5692AD" w14:paraId="0DE71489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6F12710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781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18683A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Mikita Sharron Thompso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075E91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67C43D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8436E3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HomeSmart</w:t>
            </w:r>
          </w:p>
        </w:tc>
      </w:tr>
      <w:tr w:rsidRPr="00174E24" w:rsidR="00174E24" w:rsidTr="2B5692AD" w14:paraId="0CBC6049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750B913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PM40000001 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7CF468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Jamie Medlay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5D13E3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74DE03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1A0467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Pr="00174E24" w:rsidR="00174E24" w:rsidTr="2B5692AD" w14:paraId="77DFC98C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31C6793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956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624B1E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Alicia Martin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8CAE2D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A6CEA6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F6885B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orger Management, Inc</w:t>
            </w:r>
          </w:p>
        </w:tc>
      </w:tr>
      <w:tr w:rsidRPr="00174E24" w:rsidR="00174E24" w:rsidTr="2B5692AD" w14:paraId="3004FDE4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5F4405E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40000083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FA36D7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obert Kwait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BAB8CC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F44959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52CBAB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obert Kwait</w:t>
            </w:r>
          </w:p>
        </w:tc>
      </w:tr>
      <w:tr w:rsidRPr="00174E24" w:rsidR="00174E24" w:rsidTr="2B5692AD" w14:paraId="6E24A56A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4A8CD8C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lastRenderedPageBreak/>
              <w:t>REO40000014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8648EE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Flyhomes LLC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4C9FFA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4610F5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Organizati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A976C5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tephen Lane</w:t>
            </w:r>
          </w:p>
        </w:tc>
      </w:tr>
      <w:tr w:rsidRPr="00174E24" w:rsidR="00174E24" w:rsidTr="2B5692AD" w14:paraId="275088CA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0EEAC2D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756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F41FC0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hristopher Zumbar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16ED31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3A5E45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E34B6A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P Realty</w:t>
            </w:r>
          </w:p>
        </w:tc>
      </w:tr>
      <w:tr w:rsidRPr="00174E24" w:rsidR="00174E24" w:rsidTr="2B5692AD" w14:paraId="4140E172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579C744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O40000051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825281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ADP Realty LLC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480274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370246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Organizati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031CAE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Pr="00174E24" w:rsidR="00174E24" w:rsidTr="2B5692AD" w14:paraId="3BBFAF3A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7115A5C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033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686D66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Jordan Fox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DDC364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41C6F6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31EBBD0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Thos D. Walsh</w:t>
            </w:r>
          </w:p>
        </w:tc>
      </w:tr>
      <w:tr w:rsidRPr="00174E24" w:rsidR="00174E24" w:rsidTr="2B5692AD" w14:paraId="1164AA77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43B21D4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40000096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31B465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James McCulloch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866BEB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8AE578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oker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360BDF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earson Smith Realty</w:t>
            </w:r>
          </w:p>
        </w:tc>
      </w:tr>
      <w:tr w:rsidRPr="00174E24" w:rsidR="00174E24" w:rsidTr="2B5692AD" w14:paraId="19A85691" w14:textId="77777777">
        <w:trPr>
          <w:trHeight w:val="56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5DEC42C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978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BCA212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heara Rivera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465FD9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7BDE3A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AD2F25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Long &amp; Foster Real Estate, Inc.</w:t>
            </w:r>
          </w:p>
        </w:tc>
      </w:tr>
      <w:tr w:rsidRPr="00174E24" w:rsidR="00174E24" w:rsidTr="2B5692AD" w14:paraId="6EB25308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6A0DB36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 xml:space="preserve">REO40000015 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AA8F94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J Realty &amp; Investment LLC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F70A1E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EFF740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Organizati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913265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Pr="00174E24" w:rsidR="00174E24" w:rsidTr="2B5692AD" w14:paraId="3892540A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4A28571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M40000092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8A2BB1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Gus Scilaris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65F04D1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ECABFE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331CD0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Pr="00174E24" w:rsidR="00174E24" w:rsidTr="2B5692AD" w14:paraId="246AD1B7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60AED1B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M40000122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2DAFF0E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herraine Rawlins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1BAD50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078BE72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D2EB88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Pr="00174E24" w:rsidR="00174E24" w:rsidTr="2B5692AD" w14:paraId="459C01E6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30FC20D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40000076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383A267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yed Akhtar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BFA3742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4926EA1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oker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4F0669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MART REALTY LLC</w:t>
            </w:r>
          </w:p>
        </w:tc>
      </w:tr>
      <w:tr w:rsidRPr="00174E24" w:rsidR="00174E24" w:rsidTr="2B5692AD" w14:paraId="14D4ABD7" w14:textId="77777777">
        <w:trPr>
          <w:trHeight w:val="290"/>
        </w:trPr>
        <w:tc>
          <w:tcPr>
            <w:tcW w:w="1740" w:type="dxa"/>
            <w:tcBorders>
              <w:top w:val="nil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noWrap/>
            <w:tcMar/>
            <w:vAlign w:val="bottom"/>
            <w:hideMark/>
          </w:tcPr>
          <w:p w:rsidRPr="00174E24" w:rsidR="00174E24" w:rsidP="00174E24" w:rsidRDefault="00174E24" w14:paraId="0D01AEFF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P40000512</w:t>
            </w:r>
          </w:p>
        </w:tc>
        <w:tc>
          <w:tcPr>
            <w:tcW w:w="33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4A3295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Ozzie Angrish</w:t>
            </w:r>
          </w:p>
        </w:tc>
        <w:tc>
          <w:tcPr>
            <w:tcW w:w="18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52755A4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7B160D3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1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174E24" w:rsidR="00174E24" w:rsidP="00174E24" w:rsidRDefault="00174E24" w14:paraId="18050D1C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174E2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EXP Realty</w:t>
            </w:r>
          </w:p>
        </w:tc>
      </w:tr>
    </w:tbl>
    <w:p w:rsidR="00DA175F" w:rsidP="00DA175F" w:rsidRDefault="00DA175F" w14:paraId="463D20DD" w14:textId="77777777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:rsidR="009714EE" w:rsidP="00DA175F" w:rsidRDefault="009714EE" w14:paraId="12878909" w14:textId="77777777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:rsidR="009714EE" w:rsidP="00DA175F" w:rsidRDefault="009714EE" w14:paraId="25DDD359" w14:textId="77777777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:rsidR="009714EE" w:rsidP="00DA175F" w:rsidRDefault="009714EE" w14:paraId="142A6215" w14:textId="77777777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:rsidR="009714EE" w:rsidP="009714EE" w:rsidRDefault="009714EE" w14:paraId="05C52657" w14:textId="77777777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 w:rsidRPr="009714EE">
        <w:rPr>
          <w:rFonts w:ascii="Times New Roman" w:hAnsi="Times New Roman" w:cs="Times New Roman"/>
        </w:rPr>
        <w:t>_____________________________</w:t>
      </w:r>
    </w:p>
    <w:p w:rsidR="009714EE" w:rsidP="009714EE" w:rsidRDefault="009714EE" w14:paraId="6D9707E0" w14:textId="26B08AB0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 w:rsidRPr="009714EE">
        <w:rPr>
          <w:rFonts w:ascii="Times New Roman" w:hAnsi="Times New Roman" w:cs="Times New Roman"/>
        </w:rPr>
        <w:t xml:space="preserve">Approved:  </w:t>
      </w:r>
      <w:r w:rsidR="00663931">
        <w:rPr>
          <w:rFonts w:ascii="Times New Roman" w:hAnsi="Times New Roman" w:cs="Times New Roman"/>
        </w:rPr>
        <w:t>Frank Pietranton</w:t>
      </w:r>
      <w:r w:rsidRPr="009714EE">
        <w:rPr>
          <w:rFonts w:ascii="Times New Roman" w:hAnsi="Times New Roman" w:cs="Times New Roman"/>
        </w:rPr>
        <w:t>, Chair</w:t>
      </w:r>
    </w:p>
    <w:p w:rsidR="009714EE" w:rsidP="009714EE" w:rsidRDefault="00CE34E9" w14:paraId="74A0D99C" w14:textId="2A275876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te: </w:t>
      </w:r>
      <w:r w:rsidR="005D5636">
        <w:rPr>
          <w:rFonts w:ascii="Times New Roman" w:hAnsi="Times New Roman" w:cs="Times New Roman"/>
        </w:rPr>
        <w:t>January 11</w:t>
      </w:r>
      <w:r w:rsidRPr="00B36C3B" w:rsidR="00B36C3B">
        <w:rPr>
          <w:rFonts w:ascii="Times New Roman" w:hAnsi="Times New Roman" w:cs="Times New Roman"/>
        </w:rPr>
        <w:t>, 202</w:t>
      </w:r>
      <w:r w:rsidR="005D5636">
        <w:rPr>
          <w:rFonts w:ascii="Times New Roman" w:hAnsi="Times New Roman" w:cs="Times New Roman"/>
        </w:rPr>
        <w:t>2</w:t>
      </w:r>
    </w:p>
    <w:sectPr w:rsidR="009714EE" w:rsidSect="00060E2A">
      <w:headerReference w:type="default" r:id="rId7"/>
      <w:footerReference w:type="default" r:id="rId8"/>
      <w:pgSz w:w="15840" w:h="12240" w:orient="landscape"/>
      <w:pgMar w:top="1440" w:right="1440" w:bottom="1440" w:left="1080" w:header="2016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ED28DC" w:rsidP="00BE55D9" w:rsidRDefault="00ED28DC" w14:paraId="45A7A5FF" w14:textId="77777777">
      <w:r>
        <w:separator/>
      </w:r>
    </w:p>
  </w:endnote>
  <w:endnote w:type="continuationSeparator" w:id="0">
    <w:p w:rsidR="00ED28DC" w:rsidP="00BE55D9" w:rsidRDefault="00ED28DC" w14:paraId="203B857B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FC7F66" w:rsidP="00AE447B" w:rsidRDefault="00FC7F66" w14:paraId="4ACBCA80" w14:textId="4EDD3AD9">
    <w:pPr>
      <w:pStyle w:val="Footer"/>
      <w:ind w:left="-1350" w:hanging="9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ED28DC" w:rsidP="00BE55D9" w:rsidRDefault="00ED28DC" w14:paraId="461BBA9F" w14:textId="77777777">
      <w:r>
        <w:separator/>
      </w:r>
    </w:p>
  </w:footnote>
  <w:footnote w:type="continuationSeparator" w:id="0">
    <w:p w:rsidR="00ED28DC" w:rsidP="00BE55D9" w:rsidRDefault="00ED28DC" w14:paraId="34CE3683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FC7F66" w:rsidP="00BE55D9" w:rsidRDefault="00663931" w14:paraId="339606A8" w14:textId="5A222652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DDC56D8" wp14:editId="5B12C701">
          <wp:simplePos x="0" y="0"/>
          <wp:positionH relativeFrom="margin">
            <wp:posOffset>3096895</wp:posOffset>
          </wp:positionH>
          <wp:positionV relativeFrom="margin">
            <wp:posOffset>-911225</wp:posOffset>
          </wp:positionV>
          <wp:extent cx="1844040" cy="732790"/>
          <wp:effectExtent l="0" t="0" r="3810" b="0"/>
          <wp:wrapTopAndBottom/>
          <wp:docPr id="40" name="Picture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 w:val="false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0434F"/>
    <w:rsid w:val="00040244"/>
    <w:rsid w:val="000414B4"/>
    <w:rsid w:val="000530D2"/>
    <w:rsid w:val="00060E2A"/>
    <w:rsid w:val="00072CA5"/>
    <w:rsid w:val="00093AFB"/>
    <w:rsid w:val="000A1E7C"/>
    <w:rsid w:val="000A7C3A"/>
    <w:rsid w:val="000C07BC"/>
    <w:rsid w:val="000D077F"/>
    <w:rsid w:val="000D0E6D"/>
    <w:rsid w:val="000D7179"/>
    <w:rsid w:val="000E6CF0"/>
    <w:rsid w:val="001056E8"/>
    <w:rsid w:val="00136C7E"/>
    <w:rsid w:val="0014437A"/>
    <w:rsid w:val="001663FF"/>
    <w:rsid w:val="00174E24"/>
    <w:rsid w:val="001853D0"/>
    <w:rsid w:val="001A589E"/>
    <w:rsid w:val="001C0F65"/>
    <w:rsid w:val="001D7EB0"/>
    <w:rsid w:val="001F0E5C"/>
    <w:rsid w:val="001F624D"/>
    <w:rsid w:val="00204068"/>
    <w:rsid w:val="0020470C"/>
    <w:rsid w:val="00211A81"/>
    <w:rsid w:val="00215FA2"/>
    <w:rsid w:val="00240988"/>
    <w:rsid w:val="002428BD"/>
    <w:rsid w:val="00275BE6"/>
    <w:rsid w:val="002931BC"/>
    <w:rsid w:val="002A010C"/>
    <w:rsid w:val="002A3017"/>
    <w:rsid w:val="002B23C8"/>
    <w:rsid w:val="002E20DD"/>
    <w:rsid w:val="002F1E44"/>
    <w:rsid w:val="003301EC"/>
    <w:rsid w:val="003474E4"/>
    <w:rsid w:val="00365685"/>
    <w:rsid w:val="00370936"/>
    <w:rsid w:val="0038650C"/>
    <w:rsid w:val="00393DEF"/>
    <w:rsid w:val="00404F02"/>
    <w:rsid w:val="004153D6"/>
    <w:rsid w:val="00416CC5"/>
    <w:rsid w:val="0042093A"/>
    <w:rsid w:val="0042209B"/>
    <w:rsid w:val="004406F9"/>
    <w:rsid w:val="004543BA"/>
    <w:rsid w:val="00472B21"/>
    <w:rsid w:val="00491629"/>
    <w:rsid w:val="004926B6"/>
    <w:rsid w:val="00496430"/>
    <w:rsid w:val="004C3B05"/>
    <w:rsid w:val="004D2F10"/>
    <w:rsid w:val="004E6779"/>
    <w:rsid w:val="00515085"/>
    <w:rsid w:val="00524D1A"/>
    <w:rsid w:val="00526D60"/>
    <w:rsid w:val="00527B28"/>
    <w:rsid w:val="00541341"/>
    <w:rsid w:val="00550FF8"/>
    <w:rsid w:val="0055552D"/>
    <w:rsid w:val="005A4156"/>
    <w:rsid w:val="005B0C02"/>
    <w:rsid w:val="005B7A7A"/>
    <w:rsid w:val="005D5636"/>
    <w:rsid w:val="005F157D"/>
    <w:rsid w:val="005F44E3"/>
    <w:rsid w:val="006074A3"/>
    <w:rsid w:val="006558D3"/>
    <w:rsid w:val="00663931"/>
    <w:rsid w:val="00666B68"/>
    <w:rsid w:val="00686BA9"/>
    <w:rsid w:val="006915A5"/>
    <w:rsid w:val="006B3272"/>
    <w:rsid w:val="006E015A"/>
    <w:rsid w:val="006F4EF4"/>
    <w:rsid w:val="006F649F"/>
    <w:rsid w:val="00704203"/>
    <w:rsid w:val="007258A8"/>
    <w:rsid w:val="007A61B0"/>
    <w:rsid w:val="007D73BC"/>
    <w:rsid w:val="007E5608"/>
    <w:rsid w:val="007F157F"/>
    <w:rsid w:val="007F4998"/>
    <w:rsid w:val="008025DA"/>
    <w:rsid w:val="00823F87"/>
    <w:rsid w:val="00824788"/>
    <w:rsid w:val="008266AA"/>
    <w:rsid w:val="00827362"/>
    <w:rsid w:val="0084659C"/>
    <w:rsid w:val="0086108D"/>
    <w:rsid w:val="008656BF"/>
    <w:rsid w:val="00877FAB"/>
    <w:rsid w:val="008858E3"/>
    <w:rsid w:val="00894F25"/>
    <w:rsid w:val="008A3AC5"/>
    <w:rsid w:val="008A3F5A"/>
    <w:rsid w:val="008B441A"/>
    <w:rsid w:val="008B74FF"/>
    <w:rsid w:val="008C680D"/>
    <w:rsid w:val="008F11A8"/>
    <w:rsid w:val="009014DD"/>
    <w:rsid w:val="00911692"/>
    <w:rsid w:val="00924FD4"/>
    <w:rsid w:val="00957BD7"/>
    <w:rsid w:val="009714EE"/>
    <w:rsid w:val="009A67BB"/>
    <w:rsid w:val="009A79F1"/>
    <w:rsid w:val="009B5E1A"/>
    <w:rsid w:val="009B7AED"/>
    <w:rsid w:val="009D1415"/>
    <w:rsid w:val="009D50AB"/>
    <w:rsid w:val="009E701E"/>
    <w:rsid w:val="009F3CA7"/>
    <w:rsid w:val="00A11B34"/>
    <w:rsid w:val="00A16396"/>
    <w:rsid w:val="00A22292"/>
    <w:rsid w:val="00A26AC0"/>
    <w:rsid w:val="00A27F26"/>
    <w:rsid w:val="00A5247B"/>
    <w:rsid w:val="00A673EE"/>
    <w:rsid w:val="00A8240E"/>
    <w:rsid w:val="00A82FCC"/>
    <w:rsid w:val="00AA00C2"/>
    <w:rsid w:val="00AD03C4"/>
    <w:rsid w:val="00AD312E"/>
    <w:rsid w:val="00AD5A0F"/>
    <w:rsid w:val="00AE1E25"/>
    <w:rsid w:val="00AE447B"/>
    <w:rsid w:val="00B014E7"/>
    <w:rsid w:val="00B0239E"/>
    <w:rsid w:val="00B1418D"/>
    <w:rsid w:val="00B178B0"/>
    <w:rsid w:val="00B22523"/>
    <w:rsid w:val="00B36C3B"/>
    <w:rsid w:val="00B533CF"/>
    <w:rsid w:val="00BE55D9"/>
    <w:rsid w:val="00BF20E4"/>
    <w:rsid w:val="00BF286A"/>
    <w:rsid w:val="00C23FF1"/>
    <w:rsid w:val="00C24583"/>
    <w:rsid w:val="00C27458"/>
    <w:rsid w:val="00C435C3"/>
    <w:rsid w:val="00C52A14"/>
    <w:rsid w:val="00C93D2C"/>
    <w:rsid w:val="00CC7720"/>
    <w:rsid w:val="00CE34E9"/>
    <w:rsid w:val="00CF2147"/>
    <w:rsid w:val="00CF4B2B"/>
    <w:rsid w:val="00D1614E"/>
    <w:rsid w:val="00D34140"/>
    <w:rsid w:val="00D61D0E"/>
    <w:rsid w:val="00D73DA4"/>
    <w:rsid w:val="00D83A5C"/>
    <w:rsid w:val="00D871CB"/>
    <w:rsid w:val="00D91634"/>
    <w:rsid w:val="00D94751"/>
    <w:rsid w:val="00D961CD"/>
    <w:rsid w:val="00DA175F"/>
    <w:rsid w:val="00DA4F8B"/>
    <w:rsid w:val="00DB57C1"/>
    <w:rsid w:val="00DE1ADD"/>
    <w:rsid w:val="00DF0454"/>
    <w:rsid w:val="00DF67C8"/>
    <w:rsid w:val="00E13200"/>
    <w:rsid w:val="00E214A5"/>
    <w:rsid w:val="00E31DC5"/>
    <w:rsid w:val="00E32F3A"/>
    <w:rsid w:val="00E354F8"/>
    <w:rsid w:val="00E4469E"/>
    <w:rsid w:val="00E579BB"/>
    <w:rsid w:val="00E71AF3"/>
    <w:rsid w:val="00E7479F"/>
    <w:rsid w:val="00EB2E00"/>
    <w:rsid w:val="00ED28DC"/>
    <w:rsid w:val="00EF6A5F"/>
    <w:rsid w:val="00F26D43"/>
    <w:rsid w:val="00F3724C"/>
    <w:rsid w:val="00F47BBD"/>
    <w:rsid w:val="00F51B2F"/>
    <w:rsid w:val="00F67BD5"/>
    <w:rsid w:val="00F94991"/>
    <w:rsid w:val="00F95C32"/>
    <w:rsid w:val="00FB3EB5"/>
    <w:rsid w:val="00FB76F9"/>
    <w:rsid w:val="00FC526B"/>
    <w:rsid w:val="00FC7F66"/>
    <w:rsid w:val="00FD521D"/>
    <w:rsid w:val="00FF7815"/>
    <w:rsid w:val="2B569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EastAsia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AE447B"/>
    <w:rPr>
      <w:rFonts w:ascii="Times New Roman" w:hAnsi="Times New Roman" w:eastAsia="Times New Roman" w:cs="Times New Roman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74E24"/>
    <w:rPr>
      <w:color w:val="954F72"/>
      <w:u w:val="single"/>
    </w:rPr>
  </w:style>
  <w:style w:type="paragraph" w:styleId="msonormal0" w:customStyle="1">
    <w:name w:val="msonormal"/>
    <w:basedOn w:val="Normal"/>
    <w:rsid w:val="00174E24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paragraph" w:styleId="xl65" w:customStyle="1">
    <w:name w:val="xl65"/>
    <w:basedOn w:val="Normal"/>
    <w:rsid w:val="00174E24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textAlignment w:val="center"/>
    </w:pPr>
    <w:rPr>
      <w:rFonts w:ascii="Times New Roman" w:hAnsi="Times New Roman" w:eastAsia="Times New Roman" w:cs="Times New Roman"/>
    </w:rPr>
  </w:style>
  <w:style w:type="paragraph" w:styleId="xl66" w:customStyle="1">
    <w:name w:val="xl66"/>
    <w:basedOn w:val="Normal"/>
    <w:rsid w:val="00174E24"/>
    <w:pPr>
      <w:pBdr>
        <w:top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textAlignment w:val="center"/>
    </w:pPr>
    <w:rPr>
      <w:rFonts w:ascii="Times New Roman" w:hAnsi="Times New Roman" w:eastAsia="Times New Roman" w:cs="Times New Roman"/>
    </w:rPr>
  </w:style>
  <w:style w:type="paragraph" w:styleId="xl67" w:customStyle="1">
    <w:name w:val="xl67"/>
    <w:basedOn w:val="Normal"/>
    <w:rsid w:val="00174E24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textAlignment w:val="center"/>
    </w:pPr>
    <w:rPr>
      <w:rFonts w:ascii="Times New Roman" w:hAnsi="Times New Roman" w:eastAsia="Times New Roman" w:cs="Times New Roman"/>
    </w:rPr>
  </w:style>
  <w:style w:type="paragraph" w:styleId="xl68" w:customStyle="1">
    <w:name w:val="xl68"/>
    <w:basedOn w:val="Normal"/>
    <w:rsid w:val="00174E24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</w:pPr>
    <w:rPr>
      <w:rFonts w:ascii="Times New Roman" w:hAnsi="Times New Roman" w:eastAsia="Times New Roman" w:cs="Times New Roman"/>
      <w:color w:val="212529"/>
    </w:rPr>
  </w:style>
  <w:style w:type="paragraph" w:styleId="xl69" w:customStyle="1">
    <w:name w:val="xl69"/>
    <w:basedOn w:val="Normal"/>
    <w:rsid w:val="00174E24"/>
    <w:pPr>
      <w:pBdr>
        <w:top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textAlignment w:val="center"/>
    </w:pPr>
    <w:rPr>
      <w:rFonts w:ascii="Times New Roman" w:hAnsi="Times New Roman" w:eastAsia="Times New Roman" w:cs="Times New Roman"/>
    </w:rPr>
  </w:style>
  <w:style w:type="paragraph" w:styleId="xl70" w:customStyle="1">
    <w:name w:val="xl70"/>
    <w:basedOn w:val="Normal"/>
    <w:rsid w:val="00174E24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textAlignment w:val="center"/>
    </w:pPr>
    <w:rPr>
      <w:rFonts w:ascii="Times New Roman" w:hAnsi="Times New Roman" w:eastAsia="Times New Roman" w:cs="Times New Roman"/>
      <w:color w:val="212529"/>
    </w:rPr>
  </w:style>
  <w:style w:type="paragraph" w:styleId="xl71" w:customStyle="1">
    <w:name w:val="xl71"/>
    <w:basedOn w:val="Normal"/>
    <w:rsid w:val="00174E24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textAlignment w:val="center"/>
    </w:pPr>
    <w:rPr>
      <w:rFonts w:ascii="Times New Roman" w:hAnsi="Times New Roman" w:eastAsia="Times New Roman" w:cs="Times New Roman"/>
      <w:color w:val="202429"/>
    </w:rPr>
  </w:style>
  <w:style w:type="paragraph" w:styleId="xl72" w:customStyle="1">
    <w:name w:val="xl72"/>
    <w:basedOn w:val="Normal"/>
    <w:rsid w:val="00174E24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paragraph" w:styleId="xl73" w:customStyle="1">
    <w:name w:val="xl73"/>
    <w:basedOn w:val="Normal"/>
    <w:rsid w:val="00174E24"/>
    <w:pPr>
      <w:pBdr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</w:pPr>
    <w:rPr>
      <w:rFonts w:ascii="Times New Roman" w:hAnsi="Times New Roman" w:eastAsia="Times New Roman" w:cs="Times New Roman"/>
      <w:color w:val="212529"/>
    </w:rPr>
  </w:style>
  <w:style w:type="paragraph" w:styleId="xl74" w:customStyle="1">
    <w:name w:val="xl74"/>
    <w:basedOn w:val="Normal"/>
    <w:rsid w:val="00174E24"/>
    <w:pPr>
      <w:pBdr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</w:pPr>
    <w:rPr>
      <w:rFonts w:ascii="Times New Roman" w:hAnsi="Times New Roman" w:eastAsia="Times New Roman" w:cs="Times New Roman"/>
      <w:color w:val="212529"/>
    </w:rPr>
  </w:style>
  <w:style w:type="paragraph" w:styleId="xl75" w:customStyle="1">
    <w:name w:val="xl75"/>
    <w:basedOn w:val="Normal"/>
    <w:rsid w:val="00174E24"/>
    <w:pPr>
      <w:pBdr>
        <w:left w:val="single" w:color="000000" w:sz="4" w:space="0"/>
        <w:right w:val="single" w:color="000000" w:sz="4" w:space="0"/>
      </w:pBdr>
      <w:shd w:val="clear" w:color="000000" w:fill="FFFFFF"/>
      <w:spacing w:before="100" w:beforeAutospacing="1" w:after="100" w:afterAutospacing="1"/>
    </w:pPr>
    <w:rPr>
      <w:rFonts w:ascii="Times New Roman" w:hAnsi="Times New Roman" w:eastAsia="Times New Roman" w:cs="Times New Roman"/>
      <w:color w:val="212529"/>
    </w:rPr>
  </w:style>
  <w:style w:type="paragraph" w:styleId="xl76" w:customStyle="1">
    <w:name w:val="xl76"/>
    <w:basedOn w:val="Normal"/>
    <w:rsid w:val="00174E24"/>
    <w:pPr>
      <w:pBdr>
        <w:left w:val="single" w:color="auto" w:sz="4" w:space="0"/>
        <w:right w:val="single" w:color="auto" w:sz="4" w:space="0"/>
      </w:pBdr>
      <w:spacing w:before="100" w:beforeAutospacing="1" w:after="100" w:afterAutospacing="1"/>
      <w:textAlignment w:val="center"/>
    </w:pPr>
    <w:rPr>
      <w:rFonts w:ascii="Times New Roman" w:hAnsi="Times New Roman" w:eastAsia="Times New Roman" w:cs="Times New Roman"/>
    </w:rPr>
  </w:style>
  <w:style w:type="paragraph" w:styleId="xl77" w:customStyle="1">
    <w:name w:val="xl77"/>
    <w:basedOn w:val="Normal"/>
    <w:rsid w:val="00174E24"/>
    <w:pPr>
      <w:pBdr>
        <w:top w:val="single" w:color="000000" w:sz="4" w:space="0"/>
        <w:left w:val="single" w:color="000000" w:sz="4" w:space="0"/>
        <w:right w:val="single" w:color="000000" w:sz="4" w:space="0"/>
      </w:pBdr>
      <w:spacing w:before="100" w:beforeAutospacing="1" w:after="100" w:afterAutospacing="1"/>
    </w:pPr>
    <w:rPr>
      <w:rFonts w:ascii="Times New Roman" w:hAnsi="Times New Roman" w:eastAsia="Times New Roman" w:cs="Times New Roman"/>
      <w:color w:val="212529"/>
    </w:rPr>
  </w:style>
  <w:style w:type="paragraph" w:styleId="xl78" w:customStyle="1">
    <w:name w:val="xl78"/>
    <w:basedOn w:val="Normal"/>
    <w:rsid w:val="00174E24"/>
    <w:pPr>
      <w:pBdr>
        <w:top w:val="single" w:color="000000" w:sz="4" w:space="0"/>
        <w:left w:val="single" w:color="000000" w:sz="4" w:space="0"/>
        <w:right w:val="single" w:color="000000" w:sz="4" w:space="0"/>
      </w:pBdr>
      <w:shd w:val="clear" w:color="000000" w:fill="FFFFFF"/>
      <w:spacing w:before="100" w:beforeAutospacing="1" w:after="100" w:afterAutospacing="1"/>
    </w:pPr>
    <w:rPr>
      <w:rFonts w:ascii="Times New Roman" w:hAnsi="Times New Roman" w:eastAsia="Times New Roman" w:cs="Times New Roman"/>
      <w:color w:val="212529"/>
    </w:rPr>
  </w:style>
  <w:style w:type="paragraph" w:styleId="xl79" w:customStyle="1">
    <w:name w:val="xl79"/>
    <w:basedOn w:val="Normal"/>
    <w:rsid w:val="00174E24"/>
    <w:pPr>
      <w:pBdr>
        <w:top w:val="single" w:color="000000" w:sz="4" w:space="0"/>
        <w:left w:val="single" w:color="000000" w:sz="4" w:space="0"/>
        <w:right w:val="single" w:color="000000" w:sz="4" w:space="0"/>
      </w:pBdr>
      <w:spacing w:before="100" w:beforeAutospacing="1" w:after="100" w:afterAutospacing="1"/>
      <w:textAlignment w:val="center"/>
    </w:pPr>
    <w:rPr>
      <w:rFonts w:ascii="Times New Roman" w:hAnsi="Times New Roman" w:eastAsia="Times New Roman" w:cs="Times New Roman"/>
      <w:color w:val="212529"/>
    </w:rPr>
  </w:style>
  <w:style w:type="paragraph" w:styleId="xl80" w:customStyle="1">
    <w:name w:val="xl80"/>
    <w:basedOn w:val="Normal"/>
    <w:rsid w:val="00174E24"/>
    <w:pPr>
      <w:pBdr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textAlignment w:val="center"/>
    </w:pPr>
    <w:rPr>
      <w:rFonts w:ascii="Times New Roman" w:hAnsi="Times New Roman" w:eastAsia="Times New Roman" w:cs="Times New Roman"/>
    </w:rPr>
  </w:style>
  <w:style w:type="paragraph" w:styleId="xl81" w:customStyle="1">
    <w:name w:val="xl81"/>
    <w:basedOn w:val="Normal"/>
    <w:rsid w:val="00174E24"/>
    <w:pPr>
      <w:pBdr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</w:pPr>
    <w:rPr>
      <w:rFonts w:ascii="Times New Roman" w:hAnsi="Times New Roman" w:eastAsia="Times New Roman" w:cs="Times New Roman"/>
      <w:color w:val="212529"/>
    </w:rPr>
  </w:style>
  <w:style w:type="paragraph" w:styleId="xl82" w:customStyle="1">
    <w:name w:val="xl82"/>
    <w:basedOn w:val="Normal"/>
    <w:rsid w:val="00174E24"/>
    <w:pPr>
      <w:pBdr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paragraph" w:styleId="xl83" w:customStyle="1">
    <w:name w:val="xl83"/>
    <w:basedOn w:val="Normal"/>
    <w:rsid w:val="00174E24"/>
    <w:pPr>
      <w:pBdr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</w:pPr>
    <w:rPr>
      <w:rFonts w:ascii="Times New Roman" w:hAnsi="Times New Roman" w:eastAsia="Times New Roman" w:cs="Times New Roman"/>
      <w:color w:val="212529"/>
    </w:rPr>
  </w:style>
  <w:style w:type="paragraph" w:styleId="xl84" w:customStyle="1">
    <w:name w:val="xl84"/>
    <w:basedOn w:val="Normal"/>
    <w:rsid w:val="00174E24"/>
    <w:pPr>
      <w:pBdr>
        <w:top w:val="single" w:color="000000" w:sz="4" w:space="0"/>
        <w:left w:val="single" w:color="000000" w:sz="4" w:space="0"/>
        <w:right w:val="single" w:color="000000" w:sz="4" w:space="0"/>
      </w:pBdr>
      <w:spacing w:before="100" w:beforeAutospacing="1" w:after="100" w:afterAutospacing="1"/>
    </w:pPr>
    <w:rPr>
      <w:rFonts w:ascii="Times New Roman" w:hAnsi="Times New Roman" w:eastAsia="Times New Roman" w:cs="Times New Roman"/>
      <w:color w:val="212529"/>
    </w:rPr>
  </w:style>
  <w:style w:type="paragraph" w:styleId="xl85" w:customStyle="1">
    <w:name w:val="xl85"/>
    <w:basedOn w:val="Normal"/>
    <w:rsid w:val="00174E24"/>
    <w:pPr>
      <w:pBdr>
        <w:top w:val="single" w:color="auto" w:sz="4" w:space="0"/>
        <w:right w:val="single" w:color="auto" w:sz="4" w:space="0"/>
      </w:pBdr>
      <w:spacing w:before="100" w:beforeAutospacing="1" w:after="100" w:afterAutospacing="1"/>
      <w:textAlignment w:val="center"/>
    </w:pPr>
    <w:rPr>
      <w:rFonts w:ascii="Times New Roman" w:hAnsi="Times New Roman" w:eastAsia="Times New Roman" w:cs="Times New Roman"/>
    </w:rPr>
  </w:style>
  <w:style w:type="paragraph" w:styleId="xl86" w:customStyle="1">
    <w:name w:val="xl86"/>
    <w:basedOn w:val="Normal"/>
    <w:rsid w:val="00174E24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</w:pPr>
    <w:rPr>
      <w:rFonts w:ascii="Times New Roman" w:hAnsi="Times New Roman" w:eastAsia="Times New Roman" w:cs="Times New Roman"/>
      <w:color w:val="212529"/>
    </w:rPr>
  </w:style>
  <w:style w:type="paragraph" w:styleId="xl87" w:customStyle="1">
    <w:name w:val="xl87"/>
    <w:basedOn w:val="Normal"/>
    <w:rsid w:val="00174E24"/>
    <w:pPr>
      <w:pBdr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paragraph" w:styleId="xl88" w:customStyle="1">
    <w:name w:val="xl88"/>
    <w:basedOn w:val="Normal"/>
    <w:rsid w:val="00174E24"/>
    <w:pPr>
      <w:pBdr>
        <w:top w:val="single" w:color="auto" w:sz="4" w:space="0"/>
        <w:left w:val="single" w:color="auto" w:sz="4" w:space="0"/>
        <w:right w:val="single" w:color="auto" w:sz="4" w:space="0"/>
      </w:pBdr>
      <w:spacing w:before="100" w:beforeAutospacing="1" w:after="100" w:afterAutospacing="1"/>
      <w:textAlignment w:val="center"/>
    </w:pPr>
    <w:rPr>
      <w:rFonts w:ascii="Times New Roman" w:hAnsi="Times New Roman" w:eastAsia="Times New Roman" w:cs="Times New Roman"/>
    </w:rPr>
  </w:style>
  <w:style w:type="paragraph" w:styleId="xl89" w:customStyle="1">
    <w:name w:val="xl89"/>
    <w:basedOn w:val="Normal"/>
    <w:rsid w:val="00174E24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paragraph" w:styleId="xl90" w:customStyle="1">
    <w:name w:val="xl90"/>
    <w:basedOn w:val="Normal"/>
    <w:rsid w:val="00174E24"/>
    <w:pPr>
      <w:pBdr>
        <w:top w:val="single" w:color="000000" w:sz="4" w:space="0"/>
        <w:left w:val="single" w:color="000000" w:sz="4" w:space="0"/>
        <w:right w:val="single" w:color="000000" w:sz="4" w:space="0"/>
      </w:pBd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paragraph" w:styleId="xl91" w:customStyle="1">
    <w:name w:val="xl91"/>
    <w:basedOn w:val="Normal"/>
    <w:rsid w:val="00174E24"/>
    <w:pPr>
      <w:pBdr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</w:pPr>
    <w:rPr>
      <w:rFonts w:ascii="Times New Roman" w:hAnsi="Times New Roman" w:eastAsia="Times New Roman" w:cs="Times New Roman"/>
      <w:color w:val="212529"/>
    </w:rPr>
  </w:style>
  <w:style w:type="paragraph" w:styleId="xl92" w:customStyle="1">
    <w:name w:val="xl92"/>
    <w:basedOn w:val="Normal"/>
    <w:rsid w:val="00174E24"/>
    <w:pPr>
      <w:pBdr>
        <w:top w:val="single" w:color="000000" w:sz="4" w:space="0"/>
        <w:left w:val="single" w:color="000000" w:sz="4" w:space="0"/>
        <w:right w:val="single" w:color="000000" w:sz="4" w:space="0"/>
      </w:pBdr>
      <w:spacing w:before="100" w:beforeAutospacing="1" w:after="100" w:afterAutospacing="1"/>
    </w:pPr>
    <w:rPr>
      <w:rFonts w:ascii="Times New Roman" w:hAnsi="Times New Roman" w:eastAsia="Times New Roman" w:cs="Times New Roman"/>
      <w:color w:val="212529"/>
    </w:rPr>
  </w:style>
  <w:style w:type="paragraph" w:styleId="xl93" w:customStyle="1">
    <w:name w:val="xl93"/>
    <w:basedOn w:val="Normal"/>
    <w:rsid w:val="00174E24"/>
    <w:pPr>
      <w:pBdr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</w:pPr>
    <w:rPr>
      <w:rFonts w:ascii="Times New Roman" w:hAnsi="Times New Roman" w:eastAsia="Times New Roman" w:cs="Times New Roman"/>
      <w:color w:val="212529"/>
      <w:sz w:val="23"/>
      <w:szCs w:val="23"/>
    </w:rPr>
  </w:style>
  <w:style w:type="paragraph" w:styleId="xl94" w:customStyle="1">
    <w:name w:val="xl94"/>
    <w:basedOn w:val="Normal"/>
    <w:rsid w:val="00174E24"/>
    <w:pPr>
      <w:pBdr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paragraph" w:styleId="xl95" w:customStyle="1">
    <w:name w:val="xl95"/>
    <w:basedOn w:val="Normal"/>
    <w:rsid w:val="00174E24"/>
    <w:pPr>
      <w:pBdr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  <w:textAlignment w:val="center"/>
    </w:pPr>
    <w:rPr>
      <w:rFonts w:ascii="Times New Roman" w:hAnsi="Times New Roman" w:eastAsia="Times New Roman" w:cs="Times New Roman"/>
    </w:rPr>
  </w:style>
  <w:style w:type="paragraph" w:styleId="xl96" w:customStyle="1">
    <w:name w:val="xl96"/>
    <w:basedOn w:val="Normal"/>
    <w:rsid w:val="00174E24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paragraph" w:styleId="xl97" w:customStyle="1">
    <w:name w:val="xl97"/>
    <w:basedOn w:val="Normal"/>
    <w:rsid w:val="00174E24"/>
    <w:pPr>
      <w:pBdr>
        <w:bottom w:val="single" w:color="auto" w:sz="4" w:space="0"/>
        <w:right w:val="single" w:color="auto" w:sz="4" w:space="0"/>
      </w:pBdr>
      <w:spacing w:before="100" w:beforeAutospacing="1" w:after="100" w:afterAutospacing="1"/>
      <w:textAlignment w:val="center"/>
    </w:pPr>
    <w:rPr>
      <w:rFonts w:ascii="Times New Roman" w:hAnsi="Times New Roman" w:eastAsia="Times New Roman" w:cs="Times New Roman"/>
    </w:rPr>
  </w:style>
  <w:style w:type="paragraph" w:styleId="xl98" w:customStyle="1">
    <w:name w:val="xl98"/>
    <w:basedOn w:val="Normal"/>
    <w:rsid w:val="00174E24"/>
    <w:pPr>
      <w:pBdr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textAlignment w:val="center"/>
    </w:pPr>
    <w:rPr>
      <w:rFonts w:ascii="Times New Roman" w:hAnsi="Times New Roman" w:eastAsia="Times New Roman" w:cs="Times New Roman"/>
    </w:rPr>
  </w:style>
  <w:style w:type="paragraph" w:styleId="xl99" w:customStyle="1">
    <w:name w:val="xl99"/>
    <w:basedOn w:val="Normal"/>
    <w:rsid w:val="00174E24"/>
    <w:pPr>
      <w:pBdr>
        <w:top w:val="single" w:color="auto" w:sz="4" w:space="0"/>
        <w:left w:val="single" w:color="auto" w:sz="4" w:space="0"/>
        <w:bottom w:val="single" w:color="auto" w:sz="8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Times New Roman" w:hAnsi="Times New Roman" w:eastAsia="Times New Roman" w:cs="Times New Roman"/>
      <w:b/>
      <w:bCs/>
    </w:rPr>
  </w:style>
  <w:style w:type="paragraph" w:styleId="xl100" w:customStyle="1">
    <w:name w:val="xl100"/>
    <w:basedOn w:val="Normal"/>
    <w:rsid w:val="00174E24"/>
    <w:pPr>
      <w:pBdr>
        <w:top w:val="single" w:color="auto" w:sz="4" w:space="0"/>
        <w:left w:val="single" w:color="auto" w:sz="4" w:space="0"/>
        <w:bottom w:val="single" w:color="auto" w:sz="8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Times New Roman" w:hAnsi="Times New Roman" w:eastAsia="Times New Roman" w:cs="Times New Roman"/>
      <w:b/>
      <w:bCs/>
    </w:rPr>
  </w:style>
  <w:style w:type="paragraph" w:styleId="xl101" w:customStyle="1">
    <w:name w:val="xl101"/>
    <w:basedOn w:val="Normal"/>
    <w:rsid w:val="00174E24"/>
    <w:pPr>
      <w:pBdr>
        <w:top w:val="single" w:color="auto" w:sz="4" w:space="0"/>
        <w:bottom w:val="single" w:color="auto" w:sz="8" w:space="0"/>
        <w:right w:val="single" w:color="auto" w:sz="4" w:space="0"/>
      </w:pBdr>
      <w:spacing w:before="100" w:beforeAutospacing="1" w:after="100" w:afterAutospacing="1"/>
      <w:jc w:val="center"/>
      <w:textAlignment w:val="center"/>
    </w:pPr>
    <w:rPr>
      <w:rFonts w:ascii="Times New Roman" w:hAnsi="Times New Roman" w:eastAsia="Times New Roman" w:cs="Times New Roman"/>
      <w:b/>
      <w:bCs/>
    </w:rPr>
  </w:style>
  <w:style w:type="paragraph" w:styleId="xl102" w:customStyle="1">
    <w:name w:val="xl102"/>
    <w:basedOn w:val="Normal"/>
    <w:rsid w:val="00174E24"/>
    <w:pPr>
      <w:pBdr>
        <w:top w:val="single" w:color="000000" w:sz="4" w:space="0"/>
        <w:left w:val="single" w:color="000000" w:sz="4" w:space="0"/>
        <w:right w:val="single" w:color="000000" w:sz="4" w:space="0"/>
      </w:pBdr>
      <w:spacing w:before="100" w:beforeAutospacing="1" w:after="100" w:afterAutospacing="1"/>
    </w:pPr>
    <w:rPr>
      <w:rFonts w:ascii="Century Gothic" w:hAnsi="Century Gothic" w:eastAsia="Times New Roman" w:cs="Times New Roman"/>
      <w:color w:val="212529"/>
    </w:rPr>
  </w:style>
  <w:style w:type="paragraph" w:styleId="xl103" w:customStyle="1">
    <w:name w:val="xl103"/>
    <w:basedOn w:val="Normal"/>
    <w:rsid w:val="00174E24"/>
    <w:pPr>
      <w:pBdr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</w:pPr>
    <w:rPr>
      <w:rFonts w:ascii="Times New Roman" w:hAnsi="Times New Roman" w:eastAsia="Times New Roman" w:cs="Times New Roman"/>
      <w:color w:val="212529"/>
      <w:sz w:val="20"/>
      <w:szCs w:val="20"/>
    </w:rPr>
  </w:style>
  <w:style w:type="paragraph" w:styleId="xl104" w:customStyle="1">
    <w:name w:val="xl104"/>
    <w:basedOn w:val="Normal"/>
    <w:rsid w:val="00174E24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textAlignment w:val="center"/>
    </w:pPr>
    <w:rPr>
      <w:rFonts w:ascii="Times New Roman" w:hAnsi="Times New Roman" w:eastAsia="Times New Roman" w:cs="Times New Roman"/>
      <w:sz w:val="20"/>
      <w:szCs w:val="20"/>
    </w:rPr>
  </w:style>
  <w:style w:type="paragraph" w:styleId="xl105" w:customStyle="1">
    <w:name w:val="xl105"/>
    <w:basedOn w:val="Normal"/>
    <w:rsid w:val="00174E24"/>
    <w:pPr>
      <w:pBdr>
        <w:top w:val="single" w:color="auto" w:sz="4" w:space="0"/>
        <w:left w:val="single" w:color="auto" w:sz="4" w:space="0"/>
        <w:right w:val="single" w:color="auto" w:sz="4" w:space="0"/>
      </w:pBdr>
      <w:spacing w:before="100" w:beforeAutospacing="1" w:after="100" w:afterAutospacing="1"/>
      <w:textAlignment w:val="center"/>
    </w:pPr>
    <w:rPr>
      <w:rFonts w:ascii="Times New Roman" w:hAnsi="Times New Roman" w:eastAsia="Times New Roman" w:cs="Times New Roman"/>
      <w:sz w:val="20"/>
      <w:szCs w:val="20"/>
    </w:rPr>
  </w:style>
  <w:style w:type="paragraph" w:styleId="xl106" w:customStyle="1">
    <w:name w:val="xl106"/>
    <w:basedOn w:val="Normal"/>
    <w:rsid w:val="00174E24"/>
    <w:pPr>
      <w:pBdr>
        <w:top w:val="single" w:color="000000" w:sz="4" w:space="0"/>
        <w:left w:val="single" w:color="000000" w:sz="4" w:space="0"/>
        <w:right w:val="single" w:color="000000" w:sz="4" w:space="0"/>
      </w:pBd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paragraph" w:styleId="xl107" w:customStyle="1">
    <w:name w:val="xl107"/>
    <w:basedOn w:val="Normal"/>
    <w:rsid w:val="00174E24"/>
    <w:pPr>
      <w:pBdr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</w:pBdr>
      <w:spacing w:before="100" w:beforeAutospacing="1" w:after="100" w:afterAutospacing="1"/>
    </w:pPr>
    <w:rPr>
      <w:rFonts w:ascii="Times New Roman" w:hAnsi="Times New Roman" w:eastAsia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71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9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6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1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6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4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5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7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2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0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46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7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0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58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8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1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8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1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8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4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5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6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7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6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styles" Target="styles.xml" Id="rId2" /><Relationship Type="http://schemas.openxmlformats.org/officeDocument/2006/relationships/customXml" Target="../customXml/item1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D7EAA6-4A66-4FC7-816D-D41154D1E1E8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Link Strategic Partners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Gabo Lemos</dc:creator>
  <lastModifiedBy>Guest User</lastModifiedBy>
  <revision>8</revision>
  <lastPrinted>2020-01-08T19:49:00.0000000Z</lastPrinted>
  <dcterms:created xsi:type="dcterms:W3CDTF">2021-10-08T08:30:00.0000000Z</dcterms:created>
  <dcterms:modified xsi:type="dcterms:W3CDTF">2022-01-11T11:04:24.7637941Z</dcterms:modified>
</coreProperties>
</file>